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042B2B" w14:textId="456FD29D" w:rsidR="00AE5AC9" w:rsidRPr="006F637F" w:rsidRDefault="00923E5D" w:rsidP="00AE5AC9">
      <w:pPr>
        <w:pStyle w:val="Title"/>
        <w:rPr>
          <w:rFonts w:ascii="Arial" w:hAnsi="Arial" w:cs="Arial"/>
          <w:color w:val="253C96"/>
        </w:rPr>
      </w:pPr>
      <w:bookmarkStart w:id="0" w:name="_Toc10104517"/>
      <w:r w:rsidRPr="006F637F">
        <w:rPr>
          <w:rFonts w:ascii="Arial" w:hAnsi="Arial" w:cs="Arial"/>
          <w:color w:val="253C96"/>
        </w:rPr>
        <w:t>Proxy Form</w:t>
      </w:r>
    </w:p>
    <w:p w14:paraId="7641E63C" w14:textId="7208D431" w:rsidR="00007B70" w:rsidRDefault="00923E5D" w:rsidP="00923E5D">
      <w:pPr>
        <w:pStyle w:val="Subtitle"/>
        <w:rPr>
          <w:rFonts w:ascii="Arial" w:hAnsi="Arial" w:cs="Arial"/>
          <w:color w:val="253C96"/>
        </w:rPr>
      </w:pPr>
      <w:r w:rsidRPr="006F637F">
        <w:rPr>
          <w:rFonts w:ascii="Arial" w:hAnsi="Arial" w:cs="Arial"/>
          <w:color w:val="253C96"/>
        </w:rPr>
        <w:t>20</w:t>
      </w:r>
      <w:r w:rsidR="00007B70">
        <w:rPr>
          <w:rFonts w:ascii="Arial" w:hAnsi="Arial" w:cs="Arial"/>
          <w:color w:val="253C96"/>
        </w:rPr>
        <w:t>2</w:t>
      </w:r>
      <w:r w:rsidR="008316BE">
        <w:rPr>
          <w:rFonts w:ascii="Arial" w:hAnsi="Arial" w:cs="Arial"/>
          <w:color w:val="253C96"/>
        </w:rPr>
        <w:t>4</w:t>
      </w:r>
      <w:r w:rsidR="009E22E9" w:rsidRPr="006F637F">
        <w:rPr>
          <w:rFonts w:ascii="Arial" w:hAnsi="Arial" w:cs="Arial"/>
          <w:color w:val="253C96"/>
        </w:rPr>
        <w:t xml:space="preserve"> </w:t>
      </w:r>
      <w:r w:rsidR="00007B70">
        <w:rPr>
          <w:rFonts w:ascii="Arial" w:hAnsi="Arial" w:cs="Arial"/>
          <w:color w:val="253C96"/>
        </w:rPr>
        <w:t xml:space="preserve">RIMPA Company </w:t>
      </w:r>
    </w:p>
    <w:p w14:paraId="6658E5F5" w14:textId="0D3646AC" w:rsidR="00923E5D" w:rsidRPr="006F637F" w:rsidRDefault="00626A6B" w:rsidP="00923E5D">
      <w:pPr>
        <w:pStyle w:val="Subtitle"/>
        <w:rPr>
          <w:rFonts w:ascii="Arial" w:hAnsi="Arial" w:cs="Arial"/>
          <w:color w:val="253C96"/>
        </w:rPr>
      </w:pPr>
      <w:r w:rsidRPr="006F637F">
        <w:rPr>
          <w:rFonts w:ascii="Arial" w:hAnsi="Arial" w:cs="Arial"/>
          <w:color w:val="253C96"/>
        </w:rPr>
        <w:t>Annual General Meeting</w:t>
      </w:r>
    </w:p>
    <w:p w14:paraId="27538AC3" w14:textId="77777777" w:rsidR="00923E5D" w:rsidRPr="006F637F" w:rsidRDefault="00923E5D" w:rsidP="00923E5D">
      <w:pPr>
        <w:rPr>
          <w:rFonts w:ascii="Arial" w:hAnsi="Arial" w:cs="Arial"/>
        </w:rPr>
      </w:pPr>
    </w:p>
    <w:p w14:paraId="53660747" w14:textId="01F337C9" w:rsidR="00923E5D" w:rsidRPr="006F637F" w:rsidRDefault="00923E5D" w:rsidP="00923E5D">
      <w:pPr>
        <w:rPr>
          <w:rFonts w:ascii="Arial" w:hAnsi="Arial" w:cs="Arial"/>
        </w:rPr>
      </w:pPr>
      <w:r w:rsidRPr="00FD3A74">
        <w:rPr>
          <w:rFonts w:ascii="Arial" w:hAnsi="Arial" w:cs="Arial"/>
        </w:rPr>
        <w:t>B</w:t>
      </w:r>
      <w:r w:rsidR="00384259">
        <w:rPr>
          <w:rFonts w:ascii="Arial" w:hAnsi="Arial" w:cs="Arial"/>
        </w:rPr>
        <w:t>oard Secretariat</w:t>
      </w:r>
    </w:p>
    <w:p w14:paraId="0C320FAE" w14:textId="3D8D8FFB" w:rsidR="00923E5D" w:rsidRPr="006F637F" w:rsidRDefault="00923E5D" w:rsidP="00923E5D">
      <w:pPr>
        <w:rPr>
          <w:rFonts w:ascii="Arial" w:hAnsi="Arial" w:cs="Arial"/>
        </w:rPr>
      </w:pPr>
      <w:r w:rsidRPr="006F637F">
        <w:rPr>
          <w:rFonts w:ascii="Arial" w:hAnsi="Arial" w:cs="Arial"/>
        </w:rPr>
        <w:t>Records and Information Management Pr</w:t>
      </w:r>
      <w:r w:rsidR="00E8054A" w:rsidRPr="006F637F">
        <w:rPr>
          <w:rFonts w:ascii="Arial" w:hAnsi="Arial" w:cs="Arial"/>
        </w:rPr>
        <w:t>actitioners</w:t>
      </w:r>
      <w:r w:rsidRPr="006F637F">
        <w:rPr>
          <w:rFonts w:ascii="Arial" w:hAnsi="Arial" w:cs="Arial"/>
        </w:rPr>
        <w:t xml:space="preserve"> A</w:t>
      </w:r>
      <w:r w:rsidR="00E8054A" w:rsidRPr="006F637F">
        <w:rPr>
          <w:rFonts w:ascii="Arial" w:hAnsi="Arial" w:cs="Arial"/>
        </w:rPr>
        <w:t>lliance</w:t>
      </w:r>
      <w:r w:rsidR="009476C5">
        <w:rPr>
          <w:rFonts w:ascii="Arial" w:hAnsi="Arial" w:cs="Arial"/>
        </w:rPr>
        <w:t xml:space="preserve"> Global</w:t>
      </w:r>
      <w:r w:rsidRPr="006F637F">
        <w:rPr>
          <w:rFonts w:ascii="Arial" w:hAnsi="Arial" w:cs="Arial"/>
        </w:rPr>
        <w:t xml:space="preserve"> – ABN 72 008 520 009</w:t>
      </w:r>
    </w:p>
    <w:p w14:paraId="7790345D" w14:textId="77777777" w:rsidR="00923E5D" w:rsidRPr="006F637F" w:rsidRDefault="00923E5D" w:rsidP="00923E5D">
      <w:pPr>
        <w:rPr>
          <w:rFonts w:ascii="Arial" w:hAnsi="Arial" w:cs="Arial"/>
        </w:rPr>
      </w:pPr>
    </w:p>
    <w:p w14:paraId="157169E7" w14:textId="5759D608" w:rsidR="00923E5D" w:rsidRPr="006F637F" w:rsidRDefault="00923E5D" w:rsidP="00923E5D">
      <w:pPr>
        <w:rPr>
          <w:rFonts w:ascii="Arial" w:hAnsi="Arial" w:cs="Arial"/>
        </w:rPr>
      </w:pPr>
      <w:bookmarkStart w:id="1" w:name="_Hlk150764240"/>
      <w:r w:rsidRPr="006F637F">
        <w:rPr>
          <w:rFonts w:ascii="Arial" w:hAnsi="Arial" w:cs="Arial"/>
          <w:b/>
        </w:rPr>
        <w:t>Email</w:t>
      </w:r>
      <w:r w:rsidRPr="006F637F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alias w:val="Insert branch email address"/>
          <w:tag w:val="Insert branch email address"/>
          <w:id w:val="1518425831"/>
          <w:placeholder>
            <w:docPart w:val="DefaultPlaceholder_-1854013440"/>
          </w:placeholder>
          <w15:color w:val="000000"/>
        </w:sdtPr>
        <w:sdtEndPr/>
        <w:sdtContent>
          <w:r w:rsidR="00007B70">
            <w:rPr>
              <w:rFonts w:ascii="Arial" w:hAnsi="Arial" w:cs="Arial"/>
            </w:rPr>
            <w:t>admin@rimpa.com.au</w:t>
          </w:r>
        </w:sdtContent>
      </w:sdt>
    </w:p>
    <w:p w14:paraId="3853E7F7" w14:textId="55AE65D4" w:rsidR="00AD73FB" w:rsidRPr="006F637F" w:rsidRDefault="000770D0" w:rsidP="00923E5D">
      <w:pPr>
        <w:rPr>
          <w:rFonts w:ascii="Arial" w:hAnsi="Arial" w:cs="Arial"/>
        </w:rPr>
      </w:pPr>
      <w:r w:rsidRPr="006F637F">
        <w:rPr>
          <w:rFonts w:ascii="Arial" w:hAnsi="Arial" w:cs="Arial"/>
          <w:b/>
        </w:rPr>
        <w:t>By</w:t>
      </w:r>
      <w:r w:rsidRPr="006F637F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alias w:val="Date"/>
          <w:tag w:val="Date"/>
          <w:id w:val="1007019096"/>
          <w:placeholder>
            <w:docPart w:val="4A1B97CE641142E6951D408986395EAD"/>
          </w:placeholder>
          <w15:color w:val="000000"/>
        </w:sdtPr>
        <w:sdtEndPr/>
        <w:sdtContent>
          <w:r w:rsidR="00C139CA">
            <w:rPr>
              <w:rFonts w:ascii="Arial" w:hAnsi="Arial" w:cs="Arial"/>
            </w:rPr>
            <w:t>12</w:t>
          </w:r>
          <w:r w:rsidRPr="006F637F">
            <w:rPr>
              <w:rFonts w:ascii="Arial" w:hAnsi="Arial" w:cs="Arial"/>
            </w:rPr>
            <w:t xml:space="preserve">:00pm </w:t>
          </w:r>
          <w:r w:rsidR="009476C5">
            <w:rPr>
              <w:rFonts w:ascii="Arial" w:hAnsi="Arial" w:cs="Arial"/>
            </w:rPr>
            <w:t xml:space="preserve">AEST </w:t>
          </w:r>
          <w:r w:rsidR="008316BE">
            <w:rPr>
              <w:rFonts w:ascii="Arial" w:hAnsi="Arial" w:cs="Arial"/>
            </w:rPr>
            <w:t>27</w:t>
          </w:r>
          <w:r w:rsidR="008316BE" w:rsidRPr="008316BE">
            <w:rPr>
              <w:rFonts w:ascii="Arial" w:hAnsi="Arial" w:cs="Arial"/>
              <w:vertAlign w:val="superscript"/>
            </w:rPr>
            <w:t>th</w:t>
          </w:r>
          <w:r w:rsidR="008316BE">
            <w:rPr>
              <w:rFonts w:ascii="Arial" w:hAnsi="Arial" w:cs="Arial"/>
            </w:rPr>
            <w:t xml:space="preserve"> November 2024</w:t>
          </w:r>
        </w:sdtContent>
      </w:sdt>
    </w:p>
    <w:p w14:paraId="77BB0496" w14:textId="77777777" w:rsidR="008D50D8" w:rsidRPr="006F637F" w:rsidRDefault="008D50D8" w:rsidP="00923E5D">
      <w:pPr>
        <w:rPr>
          <w:rFonts w:ascii="Arial" w:hAnsi="Arial" w:cs="Arial"/>
        </w:rPr>
      </w:pPr>
    </w:p>
    <w:p w14:paraId="60B926FC" w14:textId="37E91601" w:rsidR="00AD73FB" w:rsidRPr="006F637F" w:rsidRDefault="009E22E9" w:rsidP="009E22E9">
      <w:pPr>
        <w:jc w:val="center"/>
        <w:rPr>
          <w:rFonts w:ascii="Arial" w:hAnsi="Arial" w:cs="Arial"/>
        </w:rPr>
      </w:pPr>
      <w:r w:rsidRPr="006F637F">
        <w:rPr>
          <w:rFonts w:ascii="Arial" w:hAnsi="Arial" w:cs="Arial"/>
        </w:rPr>
        <w:t xml:space="preserve">I, </w:t>
      </w:r>
      <w:sdt>
        <w:sdtPr>
          <w:rPr>
            <w:rFonts w:ascii="Arial" w:hAnsi="Arial" w:cs="Arial"/>
          </w:rPr>
          <w:alias w:val="Insert member name"/>
          <w:tag w:val="Insert member name"/>
          <w:id w:val="-1497643055"/>
          <w:placeholder>
            <w:docPart w:val="13904B9AF0BC4D3EA3516636C89F4E41"/>
          </w:placeholder>
          <w15:color w:val="000000"/>
        </w:sdtPr>
        <w:sdtEndPr/>
        <w:sdtContent>
          <w:r w:rsidRPr="006F637F">
            <w:rPr>
              <w:rFonts w:ascii="Arial" w:hAnsi="Arial" w:cs="Arial"/>
            </w:rPr>
            <w:t>(</w:t>
          </w:r>
          <w:r w:rsidR="00774AEA" w:rsidRPr="006F637F">
            <w:rPr>
              <w:rFonts w:ascii="Arial" w:hAnsi="Arial" w:cs="Arial"/>
            </w:rPr>
            <w:t>Members Name</w:t>
          </w:r>
          <w:r w:rsidRPr="006F637F">
            <w:rPr>
              <w:rFonts w:ascii="Arial" w:hAnsi="Arial" w:cs="Arial"/>
            </w:rPr>
            <w:t>)</w:t>
          </w:r>
        </w:sdtContent>
      </w:sdt>
    </w:p>
    <w:p w14:paraId="3B14C8AE" w14:textId="5C766699" w:rsidR="00923E5D" w:rsidRPr="006F637F" w:rsidRDefault="00923E5D" w:rsidP="00923E5D">
      <w:pPr>
        <w:rPr>
          <w:rFonts w:ascii="Arial" w:hAnsi="Arial" w:cs="Arial"/>
        </w:rPr>
      </w:pPr>
      <w:r w:rsidRPr="006F637F">
        <w:rPr>
          <w:rFonts w:ascii="Arial" w:hAnsi="Arial" w:cs="Arial"/>
        </w:rPr>
        <w:t xml:space="preserve">being a </w:t>
      </w:r>
      <w:r w:rsidR="000770D0" w:rsidRPr="006F637F">
        <w:rPr>
          <w:rFonts w:ascii="Arial" w:hAnsi="Arial" w:cs="Arial"/>
        </w:rPr>
        <w:t xml:space="preserve">professional </w:t>
      </w:r>
      <w:r w:rsidRPr="006F637F">
        <w:rPr>
          <w:rFonts w:ascii="Arial" w:hAnsi="Arial" w:cs="Arial"/>
        </w:rPr>
        <w:t>member of the Records and Information Management Pr</w:t>
      </w:r>
      <w:r w:rsidR="00E8054A" w:rsidRPr="006F637F">
        <w:rPr>
          <w:rFonts w:ascii="Arial" w:hAnsi="Arial" w:cs="Arial"/>
        </w:rPr>
        <w:t>actitioners</w:t>
      </w:r>
      <w:r w:rsidRPr="006F637F">
        <w:rPr>
          <w:rFonts w:ascii="Arial" w:hAnsi="Arial" w:cs="Arial"/>
        </w:rPr>
        <w:t xml:space="preserve"> </w:t>
      </w:r>
      <w:r w:rsidR="00E8054A" w:rsidRPr="006F637F">
        <w:rPr>
          <w:rFonts w:ascii="Arial" w:hAnsi="Arial" w:cs="Arial"/>
        </w:rPr>
        <w:t>Alliance</w:t>
      </w:r>
      <w:r w:rsidRPr="006F637F">
        <w:rPr>
          <w:rFonts w:ascii="Arial" w:hAnsi="Arial" w:cs="Arial"/>
        </w:rPr>
        <w:t xml:space="preserve"> </w:t>
      </w:r>
      <w:r w:rsidR="002D02C2">
        <w:rPr>
          <w:rFonts w:ascii="Arial" w:hAnsi="Arial" w:cs="Arial"/>
        </w:rPr>
        <w:t xml:space="preserve">Global </w:t>
      </w:r>
      <w:r w:rsidRPr="006F637F">
        <w:rPr>
          <w:rFonts w:ascii="Arial" w:hAnsi="Arial" w:cs="Arial"/>
        </w:rPr>
        <w:t xml:space="preserve">ABN </w:t>
      </w:r>
      <w:r w:rsidR="002D02C2">
        <w:rPr>
          <w:rFonts w:ascii="Arial" w:hAnsi="Arial" w:cs="Arial"/>
        </w:rPr>
        <w:t xml:space="preserve">72 </w:t>
      </w:r>
      <w:r w:rsidRPr="006F637F">
        <w:rPr>
          <w:rFonts w:ascii="Arial" w:hAnsi="Arial" w:cs="Arial"/>
        </w:rPr>
        <w:t>008 520 009 (RIM</w:t>
      </w:r>
      <w:r w:rsidR="00E8054A" w:rsidRPr="006F637F">
        <w:rPr>
          <w:rFonts w:ascii="Arial" w:hAnsi="Arial" w:cs="Arial"/>
        </w:rPr>
        <w:t>PA</w:t>
      </w:r>
      <w:r w:rsidRPr="006F637F">
        <w:rPr>
          <w:rFonts w:ascii="Arial" w:hAnsi="Arial" w:cs="Arial"/>
        </w:rPr>
        <w:t xml:space="preserve"> </w:t>
      </w:r>
      <w:r w:rsidR="00E8054A" w:rsidRPr="006F637F">
        <w:rPr>
          <w:rFonts w:ascii="Arial" w:hAnsi="Arial" w:cs="Arial"/>
        </w:rPr>
        <w:t>Global</w:t>
      </w:r>
      <w:r w:rsidRPr="006F637F">
        <w:rPr>
          <w:rFonts w:ascii="Arial" w:hAnsi="Arial" w:cs="Arial"/>
        </w:rPr>
        <w:t>) hereby appoint</w:t>
      </w:r>
      <w:r w:rsidR="007B05C0" w:rsidRPr="006F637F">
        <w:rPr>
          <w:rFonts w:ascii="Arial" w:hAnsi="Arial" w:cs="Arial"/>
        </w:rPr>
        <w:t xml:space="preserve">: </w:t>
      </w:r>
    </w:p>
    <w:sdt>
      <w:sdtPr>
        <w:rPr>
          <w:rFonts w:ascii="Arial" w:hAnsi="Arial" w:cs="Arial"/>
        </w:rPr>
        <w:id w:val="483364298"/>
        <w:placeholder>
          <w:docPart w:val="DefaultPlaceholder_-1854013440"/>
        </w:placeholder>
      </w:sdtPr>
      <w:sdtEndPr/>
      <w:sdtContent>
        <w:p w14:paraId="45272C70" w14:textId="28B4C4C0" w:rsidR="00774AEA" w:rsidRPr="006F637F" w:rsidRDefault="008316BE" w:rsidP="00774AEA">
          <w:pPr>
            <w:jc w:val="center"/>
            <w:rPr>
              <w:rFonts w:ascii="Arial" w:hAnsi="Arial" w:cs="Arial"/>
            </w:rPr>
          </w:pPr>
          <w:sdt>
            <w:sdtPr>
              <w:rPr>
                <w:rFonts w:ascii="Arial" w:hAnsi="Arial" w:cs="Arial"/>
              </w:rPr>
              <w:alias w:val="Name of nomianted proxy (members name)"/>
              <w:tag w:val="Name of nomianted proxy (members name)"/>
              <w:id w:val="576479986"/>
              <w:lock w:val="sdtLocked"/>
              <w:placeholder>
                <w:docPart w:val="132AC4D57F12490E8F612C382DD53D1D"/>
              </w:placeholder>
              <w15:color w:val="000000"/>
            </w:sdtPr>
            <w:sdtEndPr/>
            <w:sdtContent>
              <w:r w:rsidR="00774AEA" w:rsidRPr="006F637F">
                <w:rPr>
                  <w:rFonts w:ascii="Arial" w:hAnsi="Arial" w:cs="Arial"/>
                </w:rPr>
                <w:t xml:space="preserve">NAME OF PROXY </w:t>
              </w:r>
            </w:sdtContent>
          </w:sdt>
        </w:p>
      </w:sdtContent>
    </w:sdt>
    <w:p w14:paraId="2309AA53" w14:textId="77777777" w:rsidR="00774AEA" w:rsidRPr="006F637F" w:rsidRDefault="00774AEA" w:rsidP="00774AEA">
      <w:pPr>
        <w:tabs>
          <w:tab w:val="right" w:leader="dot" w:pos="8640"/>
        </w:tabs>
        <w:jc w:val="both"/>
        <w:rPr>
          <w:rFonts w:ascii="Arial" w:hAnsi="Arial" w:cs="Arial"/>
          <w:sz w:val="20"/>
          <w:szCs w:val="20"/>
        </w:rPr>
      </w:pPr>
      <w:r w:rsidRPr="006F637F">
        <w:rPr>
          <w:rFonts w:ascii="Arial" w:hAnsi="Arial" w:cs="Arial"/>
          <w:sz w:val="20"/>
          <w:szCs w:val="20"/>
        </w:rPr>
        <w:tab/>
      </w:r>
    </w:p>
    <w:p w14:paraId="7489B6EF" w14:textId="598AD72B" w:rsidR="00923E5D" w:rsidRPr="006F637F" w:rsidRDefault="00923E5D" w:rsidP="00923E5D">
      <w:pPr>
        <w:rPr>
          <w:rFonts w:ascii="Arial" w:hAnsi="Arial" w:cs="Arial"/>
        </w:rPr>
      </w:pPr>
      <w:r w:rsidRPr="00FD3A74">
        <w:rPr>
          <w:rFonts w:ascii="Arial" w:hAnsi="Arial" w:cs="Arial"/>
        </w:rPr>
        <w:t>as my proxy to vote for me on my behalf at the</w:t>
      </w:r>
      <w:r w:rsidR="00C139CA">
        <w:rPr>
          <w:rFonts w:ascii="Arial" w:hAnsi="Arial" w:cs="Arial"/>
        </w:rPr>
        <w:t xml:space="preserve"> </w:t>
      </w:r>
      <w:r w:rsidR="00384259" w:rsidRPr="00384259">
        <w:rPr>
          <w:rFonts w:ascii="Arial" w:hAnsi="Arial" w:cs="Arial"/>
        </w:rPr>
        <w:t>202</w:t>
      </w:r>
      <w:r w:rsidR="008316BE">
        <w:rPr>
          <w:rFonts w:ascii="Arial" w:hAnsi="Arial" w:cs="Arial"/>
        </w:rPr>
        <w:t>4</w:t>
      </w:r>
      <w:r w:rsidR="00384259" w:rsidRPr="00384259">
        <w:rPr>
          <w:rFonts w:ascii="Arial" w:hAnsi="Arial" w:cs="Arial"/>
        </w:rPr>
        <w:t xml:space="preserve"> RIMPA Company Annual General Meeting</w:t>
      </w:r>
      <w:r w:rsidRPr="00FD3A74">
        <w:rPr>
          <w:rFonts w:ascii="Arial" w:hAnsi="Arial" w:cs="Arial"/>
        </w:rPr>
        <w:t xml:space="preserve">, to be held </w:t>
      </w:r>
      <w:r w:rsidR="00C139CA">
        <w:rPr>
          <w:rFonts w:ascii="Arial" w:hAnsi="Arial" w:cs="Arial"/>
        </w:rPr>
        <w:t xml:space="preserve">at 12.00pm </w:t>
      </w:r>
      <w:r w:rsidR="009476C5">
        <w:rPr>
          <w:rFonts w:ascii="Arial" w:hAnsi="Arial" w:cs="Arial"/>
        </w:rPr>
        <w:t xml:space="preserve">AEST </w:t>
      </w:r>
      <w:r w:rsidRPr="00FD3A74">
        <w:rPr>
          <w:rFonts w:ascii="Arial" w:hAnsi="Arial" w:cs="Arial"/>
        </w:rPr>
        <w:t>on</w:t>
      </w:r>
      <w:r w:rsidR="00C139CA">
        <w:rPr>
          <w:rFonts w:ascii="Arial" w:hAnsi="Arial" w:cs="Arial"/>
        </w:rPr>
        <w:t xml:space="preserve">line on </w:t>
      </w:r>
      <w:r w:rsidR="008316BE">
        <w:rPr>
          <w:rFonts w:ascii="Arial" w:hAnsi="Arial" w:cs="Arial"/>
        </w:rPr>
        <w:t>Wednesday 27</w:t>
      </w:r>
      <w:r w:rsidR="008316BE" w:rsidRPr="008316BE">
        <w:rPr>
          <w:rFonts w:ascii="Arial" w:hAnsi="Arial" w:cs="Arial"/>
          <w:vertAlign w:val="superscript"/>
        </w:rPr>
        <w:t>th</w:t>
      </w:r>
      <w:r w:rsidR="008316BE">
        <w:rPr>
          <w:rFonts w:ascii="Arial" w:hAnsi="Arial" w:cs="Arial"/>
        </w:rPr>
        <w:t xml:space="preserve"> November</w:t>
      </w:r>
      <w:r w:rsidR="00C139CA">
        <w:rPr>
          <w:rFonts w:ascii="Arial" w:hAnsi="Arial" w:cs="Arial"/>
        </w:rPr>
        <w:t xml:space="preserve"> 202</w:t>
      </w:r>
      <w:r w:rsidR="008316BE">
        <w:rPr>
          <w:rFonts w:ascii="Arial" w:hAnsi="Arial" w:cs="Arial"/>
        </w:rPr>
        <w:t>4</w:t>
      </w:r>
      <w:r w:rsidR="00C139CA">
        <w:rPr>
          <w:rFonts w:ascii="Arial" w:hAnsi="Arial" w:cs="Arial"/>
        </w:rPr>
        <w:t>.</w:t>
      </w:r>
    </w:p>
    <w:p w14:paraId="0B6B5F00" w14:textId="77777777" w:rsidR="009476C5" w:rsidRDefault="009476C5" w:rsidP="00923E5D">
      <w:pPr>
        <w:rPr>
          <w:rFonts w:ascii="Arial" w:hAnsi="Arial" w:cs="Arial"/>
          <w:b/>
        </w:rPr>
      </w:pPr>
    </w:p>
    <w:p w14:paraId="43F8C1E8" w14:textId="6DC721DF" w:rsidR="00923E5D" w:rsidRPr="006F637F" w:rsidRDefault="00923E5D" w:rsidP="00923E5D">
      <w:pPr>
        <w:rPr>
          <w:rFonts w:ascii="Arial" w:hAnsi="Arial" w:cs="Arial"/>
        </w:rPr>
      </w:pPr>
      <w:r w:rsidRPr="006F637F">
        <w:rPr>
          <w:rFonts w:ascii="Arial" w:hAnsi="Arial" w:cs="Arial"/>
          <w:b/>
        </w:rPr>
        <w:t>Signed</w:t>
      </w:r>
      <w:r w:rsidRPr="006F637F">
        <w:rPr>
          <w:rFonts w:ascii="Arial" w:hAnsi="Arial" w:cs="Arial"/>
        </w:rPr>
        <w:t xml:space="preserve"> this</w:t>
      </w:r>
      <w:r w:rsidR="0073042D" w:rsidRPr="006F637F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635823800"/>
          <w:placeholder>
            <w:docPart w:val="DefaultPlaceholder_-1854013440"/>
          </w:placeholder>
        </w:sdtPr>
        <w:sdtEndPr/>
        <w:sdtContent>
          <w:r w:rsidR="0073042D" w:rsidRPr="006F637F">
            <w:rPr>
              <w:rFonts w:ascii="Arial" w:hAnsi="Arial" w:cs="Arial"/>
            </w:rPr>
            <w:t>(day)</w:t>
          </w:r>
        </w:sdtContent>
      </w:sdt>
      <w:r w:rsidR="0073042D" w:rsidRPr="006F637F">
        <w:rPr>
          <w:rFonts w:ascii="Arial" w:hAnsi="Arial" w:cs="Arial"/>
        </w:rPr>
        <w:t xml:space="preserve"> </w:t>
      </w:r>
      <w:r w:rsidRPr="006F637F">
        <w:rPr>
          <w:rFonts w:ascii="Arial" w:hAnsi="Arial" w:cs="Arial"/>
        </w:rPr>
        <w:t xml:space="preserve">day of </w:t>
      </w:r>
      <w:sdt>
        <w:sdtPr>
          <w:rPr>
            <w:rFonts w:ascii="Arial" w:hAnsi="Arial" w:cs="Arial"/>
          </w:rPr>
          <w:id w:val="-570821598"/>
          <w:placeholder>
            <w:docPart w:val="DefaultPlaceholder_-1854013440"/>
          </w:placeholder>
        </w:sdtPr>
        <w:sdtEndPr/>
        <w:sdtContent>
          <w:r w:rsidR="0073042D" w:rsidRPr="006F637F">
            <w:rPr>
              <w:rFonts w:ascii="Arial" w:hAnsi="Arial" w:cs="Arial"/>
            </w:rPr>
            <w:t>(Month)</w:t>
          </w:r>
        </w:sdtContent>
      </w:sdt>
      <w:r w:rsidR="0073042D" w:rsidRPr="006F637F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188412328"/>
          <w:placeholder>
            <w:docPart w:val="DefaultPlaceholder_-1854013440"/>
          </w:placeholder>
        </w:sdtPr>
        <w:sdtEndPr/>
        <w:sdtContent>
          <w:r w:rsidR="0073042D" w:rsidRPr="006F637F">
            <w:rPr>
              <w:rFonts w:ascii="Arial" w:hAnsi="Arial" w:cs="Arial"/>
            </w:rPr>
            <w:t>(Year)</w:t>
          </w:r>
        </w:sdtContent>
      </w:sdt>
    </w:p>
    <w:bookmarkEnd w:id="1"/>
    <w:p w14:paraId="00974FCC" w14:textId="3A0B24FC" w:rsidR="007B05C0" w:rsidRPr="006F637F" w:rsidRDefault="007B05C0" w:rsidP="00EF1AB3">
      <w:pPr>
        <w:tabs>
          <w:tab w:val="right" w:leader="dot" w:pos="8640"/>
        </w:tabs>
        <w:spacing w:line="255" w:lineRule="atLeast"/>
        <w:jc w:val="both"/>
        <w:rPr>
          <w:rFonts w:ascii="Arial" w:eastAsia="Batang" w:hAnsi="Arial" w:cs="Arial"/>
          <w:sz w:val="20"/>
          <w:szCs w:val="20"/>
        </w:rPr>
      </w:pPr>
    </w:p>
    <w:tbl>
      <w:tblPr>
        <w:tblStyle w:val="TableGrid1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7371"/>
      </w:tblGrid>
      <w:tr w:rsidR="007B05C0" w:rsidRPr="006F637F" w14:paraId="440E0991" w14:textId="77777777" w:rsidTr="007B05C0">
        <w:tc>
          <w:tcPr>
            <w:tcW w:w="1701" w:type="dxa"/>
          </w:tcPr>
          <w:p w14:paraId="5360145E" w14:textId="5896A060" w:rsidR="007B05C0" w:rsidRPr="006F637F" w:rsidRDefault="007B05C0" w:rsidP="007B05C0">
            <w:pPr>
              <w:tabs>
                <w:tab w:val="right" w:leader="dot" w:pos="8640"/>
              </w:tabs>
              <w:spacing w:line="255" w:lineRule="atLeast"/>
              <w:ind w:left="-109"/>
              <w:jc w:val="both"/>
              <w:rPr>
                <w:rFonts w:ascii="Arial" w:eastAsia="Batang" w:hAnsi="Arial" w:cs="Arial"/>
                <w:sz w:val="20"/>
                <w:szCs w:val="20"/>
              </w:rPr>
            </w:pPr>
            <w:r w:rsidRPr="006F637F">
              <w:rPr>
                <w:rFonts w:ascii="Arial" w:hAnsi="Arial" w:cs="Arial"/>
                <w:b/>
              </w:rPr>
              <w:t>Signature</w:t>
            </w:r>
            <w:r w:rsidRPr="006F637F">
              <w:rPr>
                <w:rFonts w:ascii="Arial" w:hAnsi="Arial" w:cs="Arial"/>
              </w:rPr>
              <w:t>:</w:t>
            </w:r>
          </w:p>
        </w:tc>
        <w:tc>
          <w:tcPr>
            <w:tcW w:w="7371" w:type="dxa"/>
            <w:tcBorders>
              <w:bottom w:val="single" w:sz="4" w:space="0" w:color="auto"/>
            </w:tcBorders>
          </w:tcPr>
          <w:p w14:paraId="27FA2FF1" w14:textId="77777777" w:rsidR="007B05C0" w:rsidRPr="006F637F" w:rsidRDefault="007B05C0" w:rsidP="00EF1AB3">
            <w:pPr>
              <w:tabs>
                <w:tab w:val="right" w:leader="dot" w:pos="8640"/>
              </w:tabs>
              <w:spacing w:line="255" w:lineRule="atLeast"/>
              <w:jc w:val="both"/>
              <w:rPr>
                <w:rFonts w:ascii="Arial" w:eastAsia="Batang" w:hAnsi="Arial" w:cs="Arial"/>
                <w:sz w:val="20"/>
                <w:szCs w:val="20"/>
              </w:rPr>
            </w:pPr>
          </w:p>
        </w:tc>
      </w:tr>
      <w:bookmarkEnd w:id="0"/>
    </w:tbl>
    <w:p w14:paraId="64224C20" w14:textId="57405519" w:rsidR="00923E5D" w:rsidRPr="00923E5D" w:rsidRDefault="00923E5D" w:rsidP="00923E5D"/>
    <w:sectPr w:rsidR="00923E5D" w:rsidRPr="00923E5D" w:rsidSect="007A27C2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2410" w:right="1440" w:bottom="1440" w:left="1440" w:header="709" w:footer="3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63AD4F" w14:textId="77777777" w:rsidR="0040122C" w:rsidRDefault="0040122C" w:rsidP="00145494">
      <w:pPr>
        <w:spacing w:after="0"/>
      </w:pPr>
      <w:r>
        <w:separator/>
      </w:r>
    </w:p>
    <w:p w14:paraId="0EFC85A5" w14:textId="77777777" w:rsidR="0040122C" w:rsidRDefault="0040122C"/>
  </w:endnote>
  <w:endnote w:type="continuationSeparator" w:id="0">
    <w:p w14:paraId="754FE9E8" w14:textId="77777777" w:rsidR="0040122C" w:rsidRDefault="0040122C" w:rsidP="00145494">
      <w:pPr>
        <w:spacing w:after="0"/>
      </w:pPr>
      <w:r>
        <w:continuationSeparator/>
      </w:r>
    </w:p>
    <w:p w14:paraId="15CD70C1" w14:textId="77777777" w:rsidR="0040122C" w:rsidRDefault="004012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adeGothic LT">
    <w:charset w:val="00"/>
    <w:family w:val="auto"/>
    <w:pitch w:val="variable"/>
    <w:sig w:usb0="8000002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7D4166" w14:textId="77777777" w:rsidR="00E8054A" w:rsidRPr="00DD326E" w:rsidRDefault="00E8054A" w:rsidP="00E8054A">
    <w:pPr>
      <w:pStyle w:val="BasicParagraph"/>
      <w:suppressAutoHyphens/>
      <w:jc w:val="center"/>
      <w:rPr>
        <w:rFonts w:ascii="Arial" w:hAnsi="Arial" w:cs="Arial"/>
        <w:color w:val="002060"/>
        <w:sz w:val="16"/>
        <w:szCs w:val="16"/>
      </w:rPr>
    </w:pPr>
    <w:r w:rsidRPr="00DD326E">
      <w:rPr>
        <w:rFonts w:ascii="Arial" w:hAnsi="Arial" w:cs="Arial"/>
        <w:noProof/>
        <w:color w:val="002060"/>
        <w:sz w:val="16"/>
        <w:szCs w:val="16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9BB8ECD" wp14:editId="3B62211F">
              <wp:simplePos x="0" y="0"/>
              <wp:positionH relativeFrom="column">
                <wp:posOffset>-368300</wp:posOffset>
              </wp:positionH>
              <wp:positionV relativeFrom="paragraph">
                <wp:posOffset>-128270</wp:posOffset>
              </wp:positionV>
              <wp:extent cx="66548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48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B0F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36488B" id="Straight Connector 3" o:spid="_x0000_s1026" style="position:absolute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pt,-10.1pt" to="495pt,-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" strokecolor="#00b0f0" strokeweight="1pt">
              <v:stroke joinstyle="miter"/>
            </v:line>
          </w:pict>
        </mc:Fallback>
      </mc:AlternateContent>
    </w:r>
    <w:r w:rsidRPr="00DD326E">
      <w:rPr>
        <w:rFonts w:ascii="Arial" w:hAnsi="Arial" w:cs="Arial"/>
        <w:color w:val="002060"/>
        <w:sz w:val="16"/>
        <w:szCs w:val="16"/>
      </w:rPr>
      <w:t>Australia: Phone (Free): 1800 242 611   |   New Zealand: Phone (Free): 0800 400 625</w:t>
    </w:r>
  </w:p>
  <w:p w14:paraId="6B428FF0" w14:textId="77777777" w:rsidR="00E8054A" w:rsidRPr="00DD326E" w:rsidRDefault="00E8054A" w:rsidP="00E8054A">
    <w:pPr>
      <w:pStyle w:val="BasicParagraph"/>
      <w:suppressAutoHyphens/>
      <w:jc w:val="center"/>
      <w:rPr>
        <w:rFonts w:ascii="Arial" w:hAnsi="Arial" w:cs="Arial"/>
        <w:color w:val="002060"/>
        <w:sz w:val="16"/>
        <w:szCs w:val="16"/>
      </w:rPr>
    </w:pPr>
    <w:r w:rsidRPr="00DD326E">
      <w:rPr>
        <w:rFonts w:ascii="Arial" w:hAnsi="Arial" w:cs="Arial"/>
        <w:color w:val="002060"/>
        <w:sz w:val="16"/>
        <w:szCs w:val="16"/>
      </w:rPr>
      <w:t>Address: 1/43 Township Drive, Burleigh Heads QLD 4220 Australia</w:t>
    </w:r>
  </w:p>
  <w:p w14:paraId="1C738224" w14:textId="427D012E" w:rsidR="008A4762" w:rsidRPr="00E8054A" w:rsidRDefault="00E8054A" w:rsidP="00E8054A">
    <w:pPr>
      <w:pStyle w:val="Footer"/>
      <w:jc w:val="right"/>
      <w:rPr>
        <w:rFonts w:ascii="Arial" w:hAnsi="Arial" w:cs="Arial"/>
        <w:color w:val="002060"/>
        <w:sz w:val="16"/>
        <w:szCs w:val="16"/>
      </w:rPr>
    </w:pPr>
    <w:r w:rsidRPr="00DD326E">
      <w:rPr>
        <w:rFonts w:ascii="Arial" w:hAnsi="Arial" w:cs="Arial"/>
        <w:color w:val="002060"/>
        <w:sz w:val="16"/>
        <w:szCs w:val="16"/>
      </w:rPr>
      <w:t xml:space="preserve">Email: </w:t>
    </w:r>
    <w:hyperlink r:id="rId1" w:history="1">
      <w:r w:rsidRPr="00DD326E">
        <w:rPr>
          <w:rStyle w:val="Hyperlink"/>
          <w:rFonts w:ascii="Arial" w:hAnsi="Arial" w:cs="Arial"/>
          <w:color w:val="002060"/>
          <w:sz w:val="16"/>
          <w:szCs w:val="16"/>
        </w:rPr>
        <w:t>admin@rimpa.com.au</w:t>
      </w:r>
    </w:hyperlink>
    <w:r w:rsidRPr="00DD326E">
      <w:rPr>
        <w:rFonts w:ascii="Arial" w:hAnsi="Arial" w:cs="Arial"/>
        <w:color w:val="002060"/>
        <w:sz w:val="16"/>
        <w:szCs w:val="16"/>
      </w:rPr>
      <w:t xml:space="preserve">   |   Visit rimpa.com.au</w:t>
    </w:r>
    <w:r>
      <w:rPr>
        <w:rFonts w:ascii="Arial" w:hAnsi="Arial" w:cs="Arial"/>
        <w:color w:val="002060"/>
        <w:sz w:val="16"/>
        <w:szCs w:val="16"/>
      </w:rPr>
      <w:t xml:space="preserve">                                              </w:t>
    </w:r>
    <w:r w:rsidR="00852B75" w:rsidRPr="003C53B7">
      <w:rPr>
        <w:color w:val="808080" w:themeColor="background1" w:themeShade="80"/>
        <w:sz w:val="18"/>
      </w:rPr>
      <w:t xml:space="preserve">Page </w:t>
    </w:r>
    <w:r w:rsidR="00852B75" w:rsidRPr="003C53B7">
      <w:rPr>
        <w:color w:val="808080" w:themeColor="background1" w:themeShade="80"/>
        <w:sz w:val="18"/>
      </w:rPr>
      <w:fldChar w:fldCharType="begin"/>
    </w:r>
    <w:r w:rsidR="00852B75" w:rsidRPr="003C53B7">
      <w:rPr>
        <w:color w:val="808080" w:themeColor="background1" w:themeShade="80"/>
        <w:sz w:val="18"/>
      </w:rPr>
      <w:instrText xml:space="preserve"> PAGE   \* MERGEFORMAT </w:instrText>
    </w:r>
    <w:r w:rsidR="00852B75" w:rsidRPr="003C53B7">
      <w:rPr>
        <w:color w:val="808080" w:themeColor="background1" w:themeShade="80"/>
        <w:sz w:val="18"/>
      </w:rPr>
      <w:fldChar w:fldCharType="separate"/>
    </w:r>
    <w:r w:rsidR="00181E93">
      <w:rPr>
        <w:noProof/>
        <w:color w:val="808080" w:themeColor="background1" w:themeShade="80"/>
        <w:sz w:val="18"/>
      </w:rPr>
      <w:t>1</w:t>
    </w:r>
    <w:r w:rsidR="00852B75" w:rsidRPr="003C53B7">
      <w:rPr>
        <w:noProof/>
        <w:color w:val="808080" w:themeColor="background1" w:themeShade="80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2795A0" w14:textId="1B70A520" w:rsidR="008A4762" w:rsidRDefault="008A4762" w:rsidP="005973DD">
    <w:pPr>
      <w:pStyle w:val="Footer"/>
      <w:jc w:val="center"/>
    </w:pPr>
  </w:p>
  <w:p w14:paraId="4B7B8FCC" w14:textId="3F8742A4" w:rsidR="008A4762" w:rsidRDefault="008A4762" w:rsidP="005973DD">
    <w:pPr>
      <w:pStyle w:val="Footer"/>
      <w:jc w:val="center"/>
    </w:pPr>
  </w:p>
  <w:p w14:paraId="43145309" w14:textId="649E6960" w:rsidR="008A4762" w:rsidRDefault="008A4762" w:rsidP="005973DD">
    <w:pPr>
      <w:pStyle w:val="Footer"/>
      <w:jc w:val="center"/>
    </w:pPr>
  </w:p>
  <w:p w14:paraId="503F52F1" w14:textId="77777777" w:rsidR="008A4762" w:rsidRDefault="008A47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796AC3" w14:textId="77777777" w:rsidR="0040122C" w:rsidRDefault="0040122C" w:rsidP="00145494">
      <w:pPr>
        <w:spacing w:after="0"/>
      </w:pPr>
      <w:r>
        <w:separator/>
      </w:r>
    </w:p>
    <w:p w14:paraId="4501A084" w14:textId="77777777" w:rsidR="0040122C" w:rsidRDefault="0040122C"/>
  </w:footnote>
  <w:footnote w:type="continuationSeparator" w:id="0">
    <w:p w14:paraId="121E1A38" w14:textId="77777777" w:rsidR="0040122C" w:rsidRDefault="0040122C" w:rsidP="00145494">
      <w:pPr>
        <w:spacing w:after="0"/>
      </w:pPr>
      <w:r>
        <w:continuationSeparator/>
      </w:r>
    </w:p>
    <w:p w14:paraId="27E0930A" w14:textId="77777777" w:rsidR="0040122C" w:rsidRDefault="004012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CE941" w14:textId="61EC494B" w:rsidR="00AE0621" w:rsidRPr="00BB2A42" w:rsidRDefault="00E8054A" w:rsidP="00BB2A42">
    <w:r>
      <w:rPr>
        <w:noProof/>
      </w:rPr>
      <w:drawing>
        <wp:anchor distT="0" distB="0" distL="114300" distR="114300" simplePos="0" relativeHeight="251656704" behindDoc="1" locked="0" layoutInCell="1" allowOverlap="1" wp14:anchorId="40C49AF6" wp14:editId="1A85BD7C">
          <wp:simplePos x="0" y="0"/>
          <wp:positionH relativeFrom="page">
            <wp:posOffset>1898</wp:posOffset>
          </wp:positionH>
          <wp:positionV relativeFrom="paragraph">
            <wp:posOffset>-457835</wp:posOffset>
          </wp:positionV>
          <wp:extent cx="7548563" cy="1186728"/>
          <wp:effectExtent l="0" t="0" r="0" b="0"/>
          <wp:wrapNone/>
          <wp:docPr id="2" name="Picture 2" descr="Graphical user interface, text, websi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, websit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8563" cy="11867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25350505"/>
      <w:docPartObj>
        <w:docPartGallery w:val="Watermarks"/>
        <w:docPartUnique/>
      </w:docPartObj>
    </w:sdtPr>
    <w:sdtEndPr/>
    <w:sdtContent>
      <w:p w14:paraId="4306EB99" w14:textId="5196FC3C" w:rsidR="008A4762" w:rsidRDefault="008316BE">
        <w:pPr>
          <w:pStyle w:val="Header"/>
        </w:pPr>
        <w:r>
          <w:rPr>
            <w:noProof/>
          </w:rPr>
          <w:pict w14:anchorId="27C525D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193E97"/>
    <w:multiLevelType w:val="multilevel"/>
    <w:tmpl w:val="561AB2DA"/>
    <w:lvl w:ilvl="0">
      <w:start w:val="1"/>
      <w:numFmt w:val="decimal"/>
      <w:pStyle w:val="Heading1"/>
      <w:suff w:val="space"/>
      <w:lvlText w:val="%1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576" w:hanging="576"/>
      </w:pPr>
      <w:rPr>
        <w:rFonts w:hint="default"/>
        <w:b w:val="0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8006CF0"/>
    <w:multiLevelType w:val="multilevel"/>
    <w:tmpl w:val="7FA41994"/>
    <w:styleLink w:val="TableNumberingLIST"/>
    <w:lvl w:ilvl="0">
      <w:start w:val="1"/>
      <w:numFmt w:val="decimal"/>
      <w:pStyle w:val="TableNumbering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ing2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80C3DD4"/>
    <w:multiLevelType w:val="multilevel"/>
    <w:tmpl w:val="0EA66DD2"/>
    <w:styleLink w:val="TableBulletLIST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pStyle w:val="TableBullet2"/>
      <w:lvlText w:val="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color w:val="auto"/>
      </w:rPr>
    </w:lvl>
    <w:lvl w:ilvl="2">
      <w:start w:val="1"/>
      <w:numFmt w:val="bullet"/>
      <w:pStyle w:val="TableBullet3"/>
      <w:lvlText w:val="o"/>
      <w:lvlJc w:val="left"/>
      <w:pPr>
        <w:tabs>
          <w:tab w:val="num" w:pos="851"/>
        </w:tabs>
        <w:ind w:left="851" w:hanging="284"/>
      </w:pPr>
      <w:rPr>
        <w:rFonts w:ascii="Courier New" w:hAnsi="Courier New" w:hint="default"/>
        <w:color w:val="auto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7B17D6A"/>
    <w:multiLevelType w:val="multilevel"/>
    <w:tmpl w:val="EC785C48"/>
    <w:lvl w:ilvl="0">
      <w:start w:val="1"/>
      <w:numFmt w:val="decimal"/>
      <w:pStyle w:val="Number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lvlText w:val="%2.%1"/>
      <w:lvlJc w:val="right"/>
      <w:pPr>
        <w:ind w:left="1531" w:hanging="451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2DA37DC2"/>
    <w:multiLevelType w:val="multilevel"/>
    <w:tmpl w:val="13A4F758"/>
    <w:styleLink w:val="BulletsList"/>
    <w:lvl w:ilvl="0">
      <w:start w:val="1"/>
      <w:numFmt w:val="bullet"/>
      <w:pStyle w:val="BulletLis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3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4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5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6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7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8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</w:abstractNum>
  <w:abstractNum w:abstractNumId="5" w15:restartNumberingAfterBreak="0">
    <w:nsid w:val="62871918"/>
    <w:multiLevelType w:val="multilevel"/>
    <w:tmpl w:val="850CBB48"/>
    <w:styleLink w:val="BulletparagraphLIST"/>
    <w:lvl w:ilvl="0">
      <w:start w:val="1"/>
      <w:numFmt w:val="bullet"/>
      <w:pStyle w:val="BulletParagraphs"/>
      <w:lvlText w:val=""/>
      <w:lvlJc w:val="righ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"/>
      <w:lvlJc w:val="left"/>
      <w:pPr>
        <w:tabs>
          <w:tab w:val="num" w:pos="1701"/>
        </w:tabs>
        <w:ind w:left="1894" w:hanging="454"/>
      </w:pPr>
      <w:rPr>
        <w:rFonts w:ascii="Wingdings" w:hAnsi="Wingdings" w:hint="default"/>
        <w:color w:val="auto"/>
      </w:rPr>
    </w:lvl>
    <w:lvl w:ilvl="2">
      <w:start w:val="1"/>
      <w:numFmt w:val="bullet"/>
      <w:lvlText w:val="o"/>
      <w:lvlJc w:val="left"/>
      <w:pPr>
        <w:tabs>
          <w:tab w:val="num" w:pos="2552"/>
        </w:tabs>
        <w:ind w:left="2552" w:hanging="426"/>
      </w:pPr>
      <w:rPr>
        <w:rFonts w:ascii="Courier New" w:hAnsi="Courier New"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2552"/>
        </w:tabs>
        <w:ind w:left="2552" w:hanging="426"/>
      </w:pPr>
      <w:rPr>
        <w:rFonts w:hint="default"/>
        <w:color w:val="auto"/>
      </w:rPr>
    </w:lvl>
    <w:lvl w:ilvl="4">
      <w:start w:val="1"/>
      <w:numFmt w:val="none"/>
      <w:lvlText w:val=""/>
      <w:lvlJc w:val="left"/>
      <w:pPr>
        <w:tabs>
          <w:tab w:val="num" w:pos="2552"/>
        </w:tabs>
        <w:ind w:left="2551" w:hanging="426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977"/>
        </w:tabs>
        <w:ind w:left="2976" w:hanging="426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tabs>
          <w:tab w:val="num" w:pos="3402"/>
        </w:tabs>
        <w:ind w:left="3401" w:hanging="42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827"/>
        </w:tabs>
        <w:ind w:left="3826" w:hanging="426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4253"/>
        </w:tabs>
        <w:ind w:left="4251" w:hanging="426"/>
      </w:pPr>
      <w:rPr>
        <w:rFonts w:hint="default"/>
      </w:rPr>
    </w:lvl>
  </w:abstractNum>
  <w:abstractNum w:abstractNumId="6" w15:restartNumberingAfterBreak="0">
    <w:nsid w:val="68D745EF"/>
    <w:multiLevelType w:val="hybridMultilevel"/>
    <w:tmpl w:val="6B786B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9F56A9"/>
    <w:multiLevelType w:val="multilevel"/>
    <w:tmpl w:val="63BA762A"/>
    <w:lvl w:ilvl="0">
      <w:start w:val="1"/>
      <w:numFmt w:val="lowerLetter"/>
      <w:pStyle w:val="Lettering"/>
      <w:lvlText w:val="(%1)"/>
      <w:lvlJc w:val="right"/>
      <w:pPr>
        <w:ind w:left="720" w:hanging="363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Roman"/>
      <w:lvlText w:val="(%2)"/>
      <w:lvlJc w:val="right"/>
      <w:pPr>
        <w:ind w:left="1531" w:hanging="454"/>
      </w:pPr>
      <w:rPr>
        <w:rFonts w:hint="default"/>
        <w:color w:val="auto"/>
      </w:rPr>
    </w:lvl>
    <w:lvl w:ilvl="2">
      <w:start w:val="1"/>
      <w:numFmt w:val="lowerLetter"/>
      <w:lvlText w:val="%3."/>
      <w:lvlJc w:val="right"/>
      <w:pPr>
        <w:ind w:left="2160" w:hanging="363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3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5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7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92" w:hanging="180"/>
      </w:pPr>
      <w:rPr>
        <w:rFonts w:hint="default"/>
      </w:rPr>
    </w:lvl>
  </w:abstractNum>
  <w:abstractNum w:abstractNumId="8" w15:restartNumberingAfterBreak="0">
    <w:nsid w:val="7E3464FE"/>
    <w:multiLevelType w:val="hybridMultilevel"/>
    <w:tmpl w:val="1DBCF624"/>
    <w:lvl w:ilvl="0" w:tplc="51CA4BE6">
      <w:numFmt w:val="bullet"/>
      <w:pStyle w:val="ListParagraph"/>
      <w:lvlText w:val="•"/>
      <w:lvlJc w:val="left"/>
      <w:pPr>
        <w:ind w:left="1080" w:hanging="720"/>
      </w:pPr>
      <w:rPr>
        <w:rFonts w:ascii="TradeGothic LT" w:eastAsiaTheme="minorHAnsi" w:hAnsi="TradeGothic LT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4968078">
    <w:abstractNumId w:val="3"/>
  </w:num>
  <w:num w:numId="2" w16cid:durableId="34473065">
    <w:abstractNumId w:val="0"/>
  </w:num>
  <w:num w:numId="3" w16cid:durableId="1494251886">
    <w:abstractNumId w:val="7"/>
  </w:num>
  <w:num w:numId="4" w16cid:durableId="18050212">
    <w:abstractNumId w:val="8"/>
  </w:num>
  <w:num w:numId="5" w16cid:durableId="369963683">
    <w:abstractNumId w:val="6"/>
  </w:num>
  <w:num w:numId="6" w16cid:durableId="2563324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8775506">
    <w:abstractNumId w:val="1"/>
  </w:num>
  <w:num w:numId="8" w16cid:durableId="1459451812">
    <w:abstractNumId w:val="2"/>
  </w:num>
  <w:num w:numId="9" w16cid:durableId="1497722713">
    <w:abstractNumId w:val="5"/>
    <w:lvlOverride w:ilvl="0">
      <w:lvl w:ilvl="0">
        <w:start w:val="1"/>
        <w:numFmt w:val="bullet"/>
        <w:pStyle w:val="BulletParagraphs"/>
        <w:lvlText w:val=""/>
        <w:lvlJc w:val="left"/>
        <w:pPr>
          <w:tabs>
            <w:tab w:val="num" w:pos="851"/>
          </w:tabs>
          <w:ind w:left="851" w:hanging="426"/>
        </w:pPr>
        <w:rPr>
          <w:rFonts w:ascii="Symbol" w:hAnsi="Symbol" w:hint="default"/>
          <w:color w:val="auto"/>
        </w:rPr>
      </w:lvl>
    </w:lvlOverride>
    <w:lvlOverride w:ilvl="1">
      <w:lvl w:ilvl="1">
        <w:start w:val="1"/>
        <w:numFmt w:val="bullet"/>
        <w:lvlText w:val=""/>
        <w:lvlJc w:val="left"/>
        <w:pPr>
          <w:tabs>
            <w:tab w:val="num" w:pos="1701"/>
          </w:tabs>
          <w:ind w:left="1701" w:hanging="425"/>
        </w:pPr>
        <w:rPr>
          <w:rFonts w:ascii="Wingdings" w:hAnsi="Wingdings" w:hint="default"/>
          <w:color w:val="auto"/>
        </w:rPr>
      </w:lvl>
    </w:lvlOverride>
  </w:num>
  <w:num w:numId="10" w16cid:durableId="111167979">
    <w:abstractNumId w:val="5"/>
    <w:lvlOverride w:ilvl="0">
      <w:lvl w:ilvl="0">
        <w:start w:val="1"/>
        <w:numFmt w:val="bullet"/>
        <w:pStyle w:val="BulletParagraphs"/>
        <w:lvlText w:val=""/>
        <w:lvlJc w:val="left"/>
        <w:pPr>
          <w:tabs>
            <w:tab w:val="num" w:pos="851"/>
          </w:tabs>
          <w:ind w:left="720" w:hanging="363"/>
        </w:pPr>
        <w:rPr>
          <w:rFonts w:ascii="Symbol" w:hAnsi="Symbol" w:hint="default"/>
          <w:color w:val="auto"/>
          <w:sz w:val="20"/>
        </w:rPr>
      </w:lvl>
    </w:lvlOverride>
    <w:lvlOverride w:ilvl="1">
      <w:lvl w:ilvl="1">
        <w:start w:val="1"/>
        <w:numFmt w:val="bullet"/>
        <w:lvlText w:val=""/>
        <w:lvlJc w:val="left"/>
        <w:pPr>
          <w:tabs>
            <w:tab w:val="num" w:pos="1701"/>
          </w:tabs>
          <w:ind w:left="1531" w:hanging="454"/>
        </w:pPr>
        <w:rPr>
          <w:rFonts w:ascii="Wingdings" w:hAnsi="Wingdings" w:hint="default"/>
          <w:color w:val="auto"/>
        </w:rPr>
      </w:lvl>
    </w:lvlOverride>
    <w:lvlOverride w:ilvl="2">
      <w:lvl w:ilvl="2">
        <w:start w:val="1"/>
        <w:numFmt w:val="bullet"/>
        <w:lvlText w:val="o"/>
        <w:lvlJc w:val="left"/>
        <w:pPr>
          <w:tabs>
            <w:tab w:val="num" w:pos="2552"/>
          </w:tabs>
          <w:ind w:left="2160" w:hanging="363"/>
        </w:pPr>
        <w:rPr>
          <w:rFonts w:ascii="Courier New" w:hAnsi="Courier New" w:hint="default"/>
          <w:color w:val="auto"/>
        </w:rPr>
      </w:lvl>
    </w:lvlOverride>
    <w:lvlOverride w:ilvl="3">
      <w:lvl w:ilvl="3">
        <w:start w:val="1"/>
        <w:numFmt w:val="none"/>
        <w:lvlText w:val=""/>
        <w:lvlJc w:val="left"/>
        <w:pPr>
          <w:tabs>
            <w:tab w:val="num" w:pos="2552"/>
          </w:tabs>
          <w:ind w:left="2552" w:hanging="426"/>
        </w:pPr>
        <w:rPr>
          <w:rFonts w:hint="default"/>
          <w:color w:val="auto"/>
        </w:rPr>
      </w:lvl>
    </w:lvlOverride>
    <w:lvlOverride w:ilvl="4">
      <w:lvl w:ilvl="4">
        <w:start w:val="1"/>
        <w:numFmt w:val="none"/>
        <w:lvlText w:val=""/>
        <w:lvlJc w:val="left"/>
        <w:pPr>
          <w:tabs>
            <w:tab w:val="num" w:pos="2552"/>
          </w:tabs>
          <w:ind w:left="2551" w:hanging="426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2977"/>
          </w:tabs>
          <w:ind w:left="2976" w:hanging="426"/>
        </w:pPr>
        <w:rPr>
          <w:rFonts w:hint="default"/>
          <w:color w:val="auto"/>
        </w:rPr>
      </w:lvl>
    </w:lvlOverride>
    <w:lvlOverride w:ilvl="6">
      <w:lvl w:ilvl="6">
        <w:start w:val="1"/>
        <w:numFmt w:val="none"/>
        <w:lvlText w:val=""/>
        <w:lvlJc w:val="left"/>
        <w:pPr>
          <w:tabs>
            <w:tab w:val="num" w:pos="3402"/>
          </w:tabs>
          <w:ind w:left="3401" w:hanging="426"/>
        </w:pPr>
        <w:rPr>
          <w:rFonts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tabs>
            <w:tab w:val="num" w:pos="3827"/>
          </w:tabs>
          <w:ind w:left="3826" w:hanging="426"/>
        </w:pPr>
        <w:rPr>
          <w:rFonts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tabs>
            <w:tab w:val="num" w:pos="4253"/>
          </w:tabs>
          <w:ind w:left="4251" w:hanging="426"/>
        </w:pPr>
        <w:rPr>
          <w:rFonts w:hint="default"/>
        </w:rPr>
      </w:lvl>
    </w:lvlOverride>
  </w:num>
  <w:num w:numId="11" w16cid:durableId="6218825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37836124">
    <w:abstractNumId w:val="4"/>
    <w:lvlOverride w:ilvl="0">
      <w:lvl w:ilvl="0">
        <w:start w:val="1"/>
        <w:numFmt w:val="bullet"/>
        <w:pStyle w:val="BulletLis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</w:num>
  <w:num w:numId="13" w16cid:durableId="20014973">
    <w:abstractNumId w:val="4"/>
  </w:num>
  <w:num w:numId="14" w16cid:durableId="20611296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8432950">
    <w:abstractNumId w:val="7"/>
  </w:num>
  <w:num w:numId="16" w16cid:durableId="387195279">
    <w:abstractNumId w:val="8"/>
  </w:num>
  <w:num w:numId="17" w16cid:durableId="143281967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1955606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73829115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gutterAtTop/>
  <w:proofState w:spelling="clean" w:grammar="clean"/>
  <w:stylePaneSortMethod w:val="00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MTYzM7Y0NLYwMzNS0lEKTi0uzszPAykwqwUA+XEEaSwAAAA="/>
  </w:docVars>
  <w:rsids>
    <w:rsidRoot w:val="00A517E5"/>
    <w:rsid w:val="00004A3E"/>
    <w:rsid w:val="00004F68"/>
    <w:rsid w:val="0000655B"/>
    <w:rsid w:val="00007B70"/>
    <w:rsid w:val="00007F36"/>
    <w:rsid w:val="000121CB"/>
    <w:rsid w:val="00013E4C"/>
    <w:rsid w:val="00014153"/>
    <w:rsid w:val="0001507E"/>
    <w:rsid w:val="00015CE8"/>
    <w:rsid w:val="00015E40"/>
    <w:rsid w:val="00016496"/>
    <w:rsid w:val="00017235"/>
    <w:rsid w:val="00023A93"/>
    <w:rsid w:val="00024832"/>
    <w:rsid w:val="00024D1D"/>
    <w:rsid w:val="000279EF"/>
    <w:rsid w:val="00027C42"/>
    <w:rsid w:val="00030F79"/>
    <w:rsid w:val="0003514B"/>
    <w:rsid w:val="0003542D"/>
    <w:rsid w:val="00035B62"/>
    <w:rsid w:val="0003643E"/>
    <w:rsid w:val="00040BBA"/>
    <w:rsid w:val="000424A4"/>
    <w:rsid w:val="0004536C"/>
    <w:rsid w:val="000455BF"/>
    <w:rsid w:val="000468FD"/>
    <w:rsid w:val="00051482"/>
    <w:rsid w:val="00052E75"/>
    <w:rsid w:val="00055B45"/>
    <w:rsid w:val="00055C43"/>
    <w:rsid w:val="0005609A"/>
    <w:rsid w:val="00056BAD"/>
    <w:rsid w:val="0006086A"/>
    <w:rsid w:val="00060DDD"/>
    <w:rsid w:val="000618C3"/>
    <w:rsid w:val="00064A80"/>
    <w:rsid w:val="000657BC"/>
    <w:rsid w:val="0007207F"/>
    <w:rsid w:val="00072E83"/>
    <w:rsid w:val="000770D0"/>
    <w:rsid w:val="00077399"/>
    <w:rsid w:val="00080F3A"/>
    <w:rsid w:val="000830C7"/>
    <w:rsid w:val="000836C0"/>
    <w:rsid w:val="00090A96"/>
    <w:rsid w:val="0009131E"/>
    <w:rsid w:val="0009166A"/>
    <w:rsid w:val="0009599A"/>
    <w:rsid w:val="000A21E8"/>
    <w:rsid w:val="000A4A5D"/>
    <w:rsid w:val="000A4F3D"/>
    <w:rsid w:val="000A7F4F"/>
    <w:rsid w:val="000B026D"/>
    <w:rsid w:val="000B2349"/>
    <w:rsid w:val="000B6275"/>
    <w:rsid w:val="000B6503"/>
    <w:rsid w:val="000B6E6B"/>
    <w:rsid w:val="000B71A5"/>
    <w:rsid w:val="000C09C5"/>
    <w:rsid w:val="000C117E"/>
    <w:rsid w:val="000C180F"/>
    <w:rsid w:val="000C2587"/>
    <w:rsid w:val="000C464D"/>
    <w:rsid w:val="000D0C7B"/>
    <w:rsid w:val="000D0CFC"/>
    <w:rsid w:val="000D15BD"/>
    <w:rsid w:val="000D1E58"/>
    <w:rsid w:val="000E0834"/>
    <w:rsid w:val="000E32DC"/>
    <w:rsid w:val="000F14DD"/>
    <w:rsid w:val="000F1A2C"/>
    <w:rsid w:val="000F3EC2"/>
    <w:rsid w:val="00103742"/>
    <w:rsid w:val="0010556D"/>
    <w:rsid w:val="001075ED"/>
    <w:rsid w:val="001117F5"/>
    <w:rsid w:val="0011193B"/>
    <w:rsid w:val="00111FBD"/>
    <w:rsid w:val="00113EB1"/>
    <w:rsid w:val="00117ECE"/>
    <w:rsid w:val="0012228E"/>
    <w:rsid w:val="00122A5B"/>
    <w:rsid w:val="001231E9"/>
    <w:rsid w:val="001237E6"/>
    <w:rsid w:val="001278BB"/>
    <w:rsid w:val="00130FA3"/>
    <w:rsid w:val="00131285"/>
    <w:rsid w:val="00131D3F"/>
    <w:rsid w:val="001320C1"/>
    <w:rsid w:val="00132DAA"/>
    <w:rsid w:val="001338B1"/>
    <w:rsid w:val="001357C4"/>
    <w:rsid w:val="001371A4"/>
    <w:rsid w:val="00137DCF"/>
    <w:rsid w:val="00137F60"/>
    <w:rsid w:val="0014245E"/>
    <w:rsid w:val="001449F7"/>
    <w:rsid w:val="00144BDB"/>
    <w:rsid w:val="00145494"/>
    <w:rsid w:val="00145FDF"/>
    <w:rsid w:val="001463A8"/>
    <w:rsid w:val="00153108"/>
    <w:rsid w:val="00155239"/>
    <w:rsid w:val="0015634D"/>
    <w:rsid w:val="001573F6"/>
    <w:rsid w:val="001604F6"/>
    <w:rsid w:val="001606CB"/>
    <w:rsid w:val="0016114B"/>
    <w:rsid w:val="00162D41"/>
    <w:rsid w:val="00162DA5"/>
    <w:rsid w:val="00163748"/>
    <w:rsid w:val="00164D25"/>
    <w:rsid w:val="00171D08"/>
    <w:rsid w:val="00173E26"/>
    <w:rsid w:val="00177480"/>
    <w:rsid w:val="00181E93"/>
    <w:rsid w:val="00191EE7"/>
    <w:rsid w:val="00194E2D"/>
    <w:rsid w:val="001A10D6"/>
    <w:rsid w:val="001A37BA"/>
    <w:rsid w:val="001A4576"/>
    <w:rsid w:val="001A5587"/>
    <w:rsid w:val="001A7408"/>
    <w:rsid w:val="001B4A53"/>
    <w:rsid w:val="001B5406"/>
    <w:rsid w:val="001B7B45"/>
    <w:rsid w:val="001C2850"/>
    <w:rsid w:val="001C4440"/>
    <w:rsid w:val="001D117D"/>
    <w:rsid w:val="001D47C0"/>
    <w:rsid w:val="001D4D68"/>
    <w:rsid w:val="001D4FBC"/>
    <w:rsid w:val="001E1967"/>
    <w:rsid w:val="001E53C5"/>
    <w:rsid w:val="001E5EFF"/>
    <w:rsid w:val="002031AE"/>
    <w:rsid w:val="00204081"/>
    <w:rsid w:val="00205FF1"/>
    <w:rsid w:val="0020685A"/>
    <w:rsid w:val="00206BD2"/>
    <w:rsid w:val="002100F3"/>
    <w:rsid w:val="0021048B"/>
    <w:rsid w:val="00211B7A"/>
    <w:rsid w:val="00211D29"/>
    <w:rsid w:val="00214164"/>
    <w:rsid w:val="00215956"/>
    <w:rsid w:val="00216016"/>
    <w:rsid w:val="00223138"/>
    <w:rsid w:val="00223A70"/>
    <w:rsid w:val="002243B3"/>
    <w:rsid w:val="002254EB"/>
    <w:rsid w:val="00225DA3"/>
    <w:rsid w:val="00233463"/>
    <w:rsid w:val="002356B7"/>
    <w:rsid w:val="0023634D"/>
    <w:rsid w:val="002407F0"/>
    <w:rsid w:val="002457B3"/>
    <w:rsid w:val="00246A01"/>
    <w:rsid w:val="002477BE"/>
    <w:rsid w:val="00247E9F"/>
    <w:rsid w:val="00250E83"/>
    <w:rsid w:val="00251A29"/>
    <w:rsid w:val="002605F1"/>
    <w:rsid w:val="00267211"/>
    <w:rsid w:val="00270BA8"/>
    <w:rsid w:val="0028471B"/>
    <w:rsid w:val="00284B21"/>
    <w:rsid w:val="00290F5E"/>
    <w:rsid w:val="00293BB8"/>
    <w:rsid w:val="002A1877"/>
    <w:rsid w:val="002A6261"/>
    <w:rsid w:val="002B08C8"/>
    <w:rsid w:val="002B2267"/>
    <w:rsid w:val="002B7421"/>
    <w:rsid w:val="002B7866"/>
    <w:rsid w:val="002C0503"/>
    <w:rsid w:val="002C24E4"/>
    <w:rsid w:val="002C57A3"/>
    <w:rsid w:val="002C7E87"/>
    <w:rsid w:val="002D02C2"/>
    <w:rsid w:val="002D417A"/>
    <w:rsid w:val="002D74A6"/>
    <w:rsid w:val="002E494A"/>
    <w:rsid w:val="002E7920"/>
    <w:rsid w:val="002F0E3D"/>
    <w:rsid w:val="002F1460"/>
    <w:rsid w:val="002F2C6E"/>
    <w:rsid w:val="002F3C37"/>
    <w:rsid w:val="002F7866"/>
    <w:rsid w:val="00301052"/>
    <w:rsid w:val="00301D1B"/>
    <w:rsid w:val="003068E6"/>
    <w:rsid w:val="003104C4"/>
    <w:rsid w:val="00310BB3"/>
    <w:rsid w:val="003139BA"/>
    <w:rsid w:val="00314A17"/>
    <w:rsid w:val="003179CF"/>
    <w:rsid w:val="00317A09"/>
    <w:rsid w:val="00320B34"/>
    <w:rsid w:val="00330A55"/>
    <w:rsid w:val="00330DD0"/>
    <w:rsid w:val="003352D3"/>
    <w:rsid w:val="0033609E"/>
    <w:rsid w:val="00336980"/>
    <w:rsid w:val="0034433B"/>
    <w:rsid w:val="00345CED"/>
    <w:rsid w:val="00347988"/>
    <w:rsid w:val="003504C1"/>
    <w:rsid w:val="00351327"/>
    <w:rsid w:val="003519AC"/>
    <w:rsid w:val="00352E04"/>
    <w:rsid w:val="00353FDA"/>
    <w:rsid w:val="00354CCA"/>
    <w:rsid w:val="00357B56"/>
    <w:rsid w:val="003625B3"/>
    <w:rsid w:val="003630FC"/>
    <w:rsid w:val="00370F68"/>
    <w:rsid w:val="0037103A"/>
    <w:rsid w:val="0037258A"/>
    <w:rsid w:val="003749AE"/>
    <w:rsid w:val="003754C9"/>
    <w:rsid w:val="0037723C"/>
    <w:rsid w:val="003774ED"/>
    <w:rsid w:val="00384259"/>
    <w:rsid w:val="00384276"/>
    <w:rsid w:val="00390008"/>
    <w:rsid w:val="0039083D"/>
    <w:rsid w:val="00392D87"/>
    <w:rsid w:val="003A1181"/>
    <w:rsid w:val="003A343F"/>
    <w:rsid w:val="003A4CE4"/>
    <w:rsid w:val="003A78F8"/>
    <w:rsid w:val="003B05ED"/>
    <w:rsid w:val="003B1BEC"/>
    <w:rsid w:val="003B1E87"/>
    <w:rsid w:val="003B49F6"/>
    <w:rsid w:val="003B4A69"/>
    <w:rsid w:val="003B4F37"/>
    <w:rsid w:val="003B6065"/>
    <w:rsid w:val="003B706B"/>
    <w:rsid w:val="003C116B"/>
    <w:rsid w:val="003C2F30"/>
    <w:rsid w:val="003C53B7"/>
    <w:rsid w:val="003C71DB"/>
    <w:rsid w:val="003D17F0"/>
    <w:rsid w:val="003D3A0E"/>
    <w:rsid w:val="003D5DA7"/>
    <w:rsid w:val="003D7859"/>
    <w:rsid w:val="003D7937"/>
    <w:rsid w:val="003E2587"/>
    <w:rsid w:val="003E29A6"/>
    <w:rsid w:val="003E6D0C"/>
    <w:rsid w:val="003F1211"/>
    <w:rsid w:val="003F41B1"/>
    <w:rsid w:val="003F6A92"/>
    <w:rsid w:val="003F7D11"/>
    <w:rsid w:val="0040122C"/>
    <w:rsid w:val="004027A4"/>
    <w:rsid w:val="00410ABC"/>
    <w:rsid w:val="004138D3"/>
    <w:rsid w:val="00414BB0"/>
    <w:rsid w:val="004167A8"/>
    <w:rsid w:val="00416C6C"/>
    <w:rsid w:val="00420050"/>
    <w:rsid w:val="00426138"/>
    <w:rsid w:val="0043136C"/>
    <w:rsid w:val="004352FF"/>
    <w:rsid w:val="0044279F"/>
    <w:rsid w:val="004448D1"/>
    <w:rsid w:val="00452506"/>
    <w:rsid w:val="004543B0"/>
    <w:rsid w:val="0045483A"/>
    <w:rsid w:val="004602CD"/>
    <w:rsid w:val="00461D76"/>
    <w:rsid w:val="00463AB0"/>
    <w:rsid w:val="00466278"/>
    <w:rsid w:val="004669D4"/>
    <w:rsid w:val="0047167B"/>
    <w:rsid w:val="004717D3"/>
    <w:rsid w:val="00475AEE"/>
    <w:rsid w:val="004761D3"/>
    <w:rsid w:val="004769DA"/>
    <w:rsid w:val="0048164A"/>
    <w:rsid w:val="00483583"/>
    <w:rsid w:val="004842B1"/>
    <w:rsid w:val="00487EE9"/>
    <w:rsid w:val="004908AD"/>
    <w:rsid w:val="004A1C1E"/>
    <w:rsid w:val="004A2DB2"/>
    <w:rsid w:val="004B1300"/>
    <w:rsid w:val="004B2F31"/>
    <w:rsid w:val="004B5716"/>
    <w:rsid w:val="004B599F"/>
    <w:rsid w:val="004C2D29"/>
    <w:rsid w:val="004C4276"/>
    <w:rsid w:val="004C4741"/>
    <w:rsid w:val="004C591E"/>
    <w:rsid w:val="004C79D2"/>
    <w:rsid w:val="004D19DD"/>
    <w:rsid w:val="004D3A31"/>
    <w:rsid w:val="004D4D6D"/>
    <w:rsid w:val="004D4FB9"/>
    <w:rsid w:val="004E068F"/>
    <w:rsid w:val="004E0DF0"/>
    <w:rsid w:val="004E12FD"/>
    <w:rsid w:val="004E3B2F"/>
    <w:rsid w:val="004E63D2"/>
    <w:rsid w:val="004F08E1"/>
    <w:rsid w:val="004F0D4F"/>
    <w:rsid w:val="004F57B4"/>
    <w:rsid w:val="004F5CE4"/>
    <w:rsid w:val="004F76B3"/>
    <w:rsid w:val="00502EFC"/>
    <w:rsid w:val="00506594"/>
    <w:rsid w:val="0051299D"/>
    <w:rsid w:val="005163EB"/>
    <w:rsid w:val="005174F3"/>
    <w:rsid w:val="00517FA9"/>
    <w:rsid w:val="0052037A"/>
    <w:rsid w:val="00520D7D"/>
    <w:rsid w:val="005247AA"/>
    <w:rsid w:val="005248CD"/>
    <w:rsid w:val="00524DE5"/>
    <w:rsid w:val="00525B6B"/>
    <w:rsid w:val="00527438"/>
    <w:rsid w:val="00527520"/>
    <w:rsid w:val="0053006B"/>
    <w:rsid w:val="00530704"/>
    <w:rsid w:val="00532A11"/>
    <w:rsid w:val="00534A4F"/>
    <w:rsid w:val="00536C73"/>
    <w:rsid w:val="0054076C"/>
    <w:rsid w:val="0054205E"/>
    <w:rsid w:val="005434BA"/>
    <w:rsid w:val="005440FB"/>
    <w:rsid w:val="005538C9"/>
    <w:rsid w:val="00555E12"/>
    <w:rsid w:val="00560815"/>
    <w:rsid w:val="005655EC"/>
    <w:rsid w:val="00565B65"/>
    <w:rsid w:val="00565DD8"/>
    <w:rsid w:val="00574A95"/>
    <w:rsid w:val="005856E5"/>
    <w:rsid w:val="00585DD4"/>
    <w:rsid w:val="005903BA"/>
    <w:rsid w:val="00591296"/>
    <w:rsid w:val="00593B73"/>
    <w:rsid w:val="00595E51"/>
    <w:rsid w:val="00596933"/>
    <w:rsid w:val="00596E4B"/>
    <w:rsid w:val="005973DD"/>
    <w:rsid w:val="00597DE6"/>
    <w:rsid w:val="005A11A1"/>
    <w:rsid w:val="005A289F"/>
    <w:rsid w:val="005A2D94"/>
    <w:rsid w:val="005A5F2E"/>
    <w:rsid w:val="005A60C0"/>
    <w:rsid w:val="005A72DC"/>
    <w:rsid w:val="005B006C"/>
    <w:rsid w:val="005B007E"/>
    <w:rsid w:val="005B2CDA"/>
    <w:rsid w:val="005B56F1"/>
    <w:rsid w:val="005C043D"/>
    <w:rsid w:val="005C4A0A"/>
    <w:rsid w:val="005C4ADC"/>
    <w:rsid w:val="005C64B2"/>
    <w:rsid w:val="005C74A2"/>
    <w:rsid w:val="005D133F"/>
    <w:rsid w:val="005D1E9B"/>
    <w:rsid w:val="005D68CA"/>
    <w:rsid w:val="005D6C61"/>
    <w:rsid w:val="005D7E81"/>
    <w:rsid w:val="005E1863"/>
    <w:rsid w:val="005E2BF5"/>
    <w:rsid w:val="005E308D"/>
    <w:rsid w:val="005E50DC"/>
    <w:rsid w:val="005E627D"/>
    <w:rsid w:val="005E7B9B"/>
    <w:rsid w:val="005F2B19"/>
    <w:rsid w:val="005F6A2A"/>
    <w:rsid w:val="00605A77"/>
    <w:rsid w:val="00605BCA"/>
    <w:rsid w:val="006117A8"/>
    <w:rsid w:val="006132C5"/>
    <w:rsid w:val="0061642D"/>
    <w:rsid w:val="00617C5C"/>
    <w:rsid w:val="00620DA6"/>
    <w:rsid w:val="006236EC"/>
    <w:rsid w:val="00625865"/>
    <w:rsid w:val="006260D0"/>
    <w:rsid w:val="00626A6B"/>
    <w:rsid w:val="00640F0B"/>
    <w:rsid w:val="00641006"/>
    <w:rsid w:val="00644D64"/>
    <w:rsid w:val="00656F93"/>
    <w:rsid w:val="0065707B"/>
    <w:rsid w:val="0066011E"/>
    <w:rsid w:val="00661065"/>
    <w:rsid w:val="006617B1"/>
    <w:rsid w:val="006642E1"/>
    <w:rsid w:val="00666354"/>
    <w:rsid w:val="00666EBD"/>
    <w:rsid w:val="006709EB"/>
    <w:rsid w:val="00670E82"/>
    <w:rsid w:val="00671835"/>
    <w:rsid w:val="00675BA9"/>
    <w:rsid w:val="00676996"/>
    <w:rsid w:val="00677F57"/>
    <w:rsid w:val="006833E4"/>
    <w:rsid w:val="00686780"/>
    <w:rsid w:val="00687FB5"/>
    <w:rsid w:val="00694247"/>
    <w:rsid w:val="00694D8D"/>
    <w:rsid w:val="006978E7"/>
    <w:rsid w:val="006A2B32"/>
    <w:rsid w:val="006A2BC6"/>
    <w:rsid w:val="006A2ECB"/>
    <w:rsid w:val="006A5BDF"/>
    <w:rsid w:val="006B096B"/>
    <w:rsid w:val="006B1F77"/>
    <w:rsid w:val="006B247A"/>
    <w:rsid w:val="006B34B6"/>
    <w:rsid w:val="006B42F7"/>
    <w:rsid w:val="006B664F"/>
    <w:rsid w:val="006C4EE9"/>
    <w:rsid w:val="006C71CA"/>
    <w:rsid w:val="006D502B"/>
    <w:rsid w:val="006E132C"/>
    <w:rsid w:val="006E31B5"/>
    <w:rsid w:val="006E7256"/>
    <w:rsid w:val="006F00CE"/>
    <w:rsid w:val="006F28F4"/>
    <w:rsid w:val="006F3854"/>
    <w:rsid w:val="006F637F"/>
    <w:rsid w:val="00707610"/>
    <w:rsid w:val="00712C86"/>
    <w:rsid w:val="00712D9E"/>
    <w:rsid w:val="00715DA0"/>
    <w:rsid w:val="00720195"/>
    <w:rsid w:val="00721DF5"/>
    <w:rsid w:val="00723747"/>
    <w:rsid w:val="0072406D"/>
    <w:rsid w:val="0072554C"/>
    <w:rsid w:val="00725928"/>
    <w:rsid w:val="0073042D"/>
    <w:rsid w:val="007306EF"/>
    <w:rsid w:val="0073175D"/>
    <w:rsid w:val="0073252B"/>
    <w:rsid w:val="007332ED"/>
    <w:rsid w:val="007338A5"/>
    <w:rsid w:val="00734C75"/>
    <w:rsid w:val="00734DBF"/>
    <w:rsid w:val="007372F2"/>
    <w:rsid w:val="00737BC1"/>
    <w:rsid w:val="0074157E"/>
    <w:rsid w:val="00745944"/>
    <w:rsid w:val="00745C18"/>
    <w:rsid w:val="007468DD"/>
    <w:rsid w:val="0074778A"/>
    <w:rsid w:val="007516AC"/>
    <w:rsid w:val="00752B83"/>
    <w:rsid w:val="007677EF"/>
    <w:rsid w:val="00771EBF"/>
    <w:rsid w:val="007722C4"/>
    <w:rsid w:val="00772907"/>
    <w:rsid w:val="00774AEA"/>
    <w:rsid w:val="00774C61"/>
    <w:rsid w:val="0078160C"/>
    <w:rsid w:val="00781BE1"/>
    <w:rsid w:val="00782AD3"/>
    <w:rsid w:val="00782C7E"/>
    <w:rsid w:val="00784CBD"/>
    <w:rsid w:val="007861A2"/>
    <w:rsid w:val="007926D8"/>
    <w:rsid w:val="0079461D"/>
    <w:rsid w:val="00794D66"/>
    <w:rsid w:val="007A0D20"/>
    <w:rsid w:val="007A27C2"/>
    <w:rsid w:val="007A5403"/>
    <w:rsid w:val="007A5A46"/>
    <w:rsid w:val="007B00C8"/>
    <w:rsid w:val="007B05C0"/>
    <w:rsid w:val="007B06BA"/>
    <w:rsid w:val="007B1890"/>
    <w:rsid w:val="007B4EDE"/>
    <w:rsid w:val="007B5DB0"/>
    <w:rsid w:val="007C0189"/>
    <w:rsid w:val="007C146F"/>
    <w:rsid w:val="007C183F"/>
    <w:rsid w:val="007D0BCC"/>
    <w:rsid w:val="007D2D49"/>
    <w:rsid w:val="007E76F9"/>
    <w:rsid w:val="007F1564"/>
    <w:rsid w:val="007F1F97"/>
    <w:rsid w:val="007F3C16"/>
    <w:rsid w:val="007F59CB"/>
    <w:rsid w:val="007F7250"/>
    <w:rsid w:val="008011D7"/>
    <w:rsid w:val="00804917"/>
    <w:rsid w:val="0080493A"/>
    <w:rsid w:val="008064FE"/>
    <w:rsid w:val="00810836"/>
    <w:rsid w:val="00810FA5"/>
    <w:rsid w:val="00811703"/>
    <w:rsid w:val="0081174D"/>
    <w:rsid w:val="00811BC4"/>
    <w:rsid w:val="00811DAF"/>
    <w:rsid w:val="00814504"/>
    <w:rsid w:val="00816F88"/>
    <w:rsid w:val="0082133A"/>
    <w:rsid w:val="00823BF5"/>
    <w:rsid w:val="008316BE"/>
    <w:rsid w:val="00831C33"/>
    <w:rsid w:val="00832EAC"/>
    <w:rsid w:val="008340AB"/>
    <w:rsid w:val="00834FD6"/>
    <w:rsid w:val="00835065"/>
    <w:rsid w:val="008375ED"/>
    <w:rsid w:val="008414F4"/>
    <w:rsid w:val="0084424E"/>
    <w:rsid w:val="0084519A"/>
    <w:rsid w:val="0085296E"/>
    <w:rsid w:val="00852B75"/>
    <w:rsid w:val="00853A28"/>
    <w:rsid w:val="00856C59"/>
    <w:rsid w:val="00863E26"/>
    <w:rsid w:val="00864E98"/>
    <w:rsid w:val="00873710"/>
    <w:rsid w:val="00880574"/>
    <w:rsid w:val="008807CA"/>
    <w:rsid w:val="0088133A"/>
    <w:rsid w:val="0088201E"/>
    <w:rsid w:val="008829AD"/>
    <w:rsid w:val="00884B98"/>
    <w:rsid w:val="00885312"/>
    <w:rsid w:val="00887E97"/>
    <w:rsid w:val="00890465"/>
    <w:rsid w:val="00890D53"/>
    <w:rsid w:val="0089382C"/>
    <w:rsid w:val="008951FE"/>
    <w:rsid w:val="00895539"/>
    <w:rsid w:val="008A0B2A"/>
    <w:rsid w:val="008A4762"/>
    <w:rsid w:val="008A621C"/>
    <w:rsid w:val="008B08F3"/>
    <w:rsid w:val="008B1172"/>
    <w:rsid w:val="008B38C7"/>
    <w:rsid w:val="008B6F99"/>
    <w:rsid w:val="008C0AAC"/>
    <w:rsid w:val="008C40E5"/>
    <w:rsid w:val="008C4229"/>
    <w:rsid w:val="008C4B7B"/>
    <w:rsid w:val="008C4FE9"/>
    <w:rsid w:val="008C5306"/>
    <w:rsid w:val="008C531D"/>
    <w:rsid w:val="008C6324"/>
    <w:rsid w:val="008C7052"/>
    <w:rsid w:val="008D07A7"/>
    <w:rsid w:val="008D361D"/>
    <w:rsid w:val="008D50D8"/>
    <w:rsid w:val="008D79FF"/>
    <w:rsid w:val="008D7B32"/>
    <w:rsid w:val="008E0858"/>
    <w:rsid w:val="008E1364"/>
    <w:rsid w:val="008E1F04"/>
    <w:rsid w:val="008E5A66"/>
    <w:rsid w:val="008E720D"/>
    <w:rsid w:val="008F37A3"/>
    <w:rsid w:val="008F69A6"/>
    <w:rsid w:val="008F69BF"/>
    <w:rsid w:val="0090025B"/>
    <w:rsid w:val="00900577"/>
    <w:rsid w:val="00900B84"/>
    <w:rsid w:val="00901C6A"/>
    <w:rsid w:val="0090396A"/>
    <w:rsid w:val="0090670A"/>
    <w:rsid w:val="00907DE1"/>
    <w:rsid w:val="009146B1"/>
    <w:rsid w:val="009161BB"/>
    <w:rsid w:val="00916F54"/>
    <w:rsid w:val="009224B1"/>
    <w:rsid w:val="0092372C"/>
    <w:rsid w:val="009238F3"/>
    <w:rsid w:val="00923E5D"/>
    <w:rsid w:val="00923F40"/>
    <w:rsid w:val="0092477A"/>
    <w:rsid w:val="00924ED3"/>
    <w:rsid w:val="00932A14"/>
    <w:rsid w:val="009338E8"/>
    <w:rsid w:val="00934720"/>
    <w:rsid w:val="00935AA0"/>
    <w:rsid w:val="00944CC4"/>
    <w:rsid w:val="009455EB"/>
    <w:rsid w:val="009476C5"/>
    <w:rsid w:val="00947BC2"/>
    <w:rsid w:val="00947DB9"/>
    <w:rsid w:val="00954E22"/>
    <w:rsid w:val="00960219"/>
    <w:rsid w:val="0096325C"/>
    <w:rsid w:val="009676E2"/>
    <w:rsid w:val="009678E0"/>
    <w:rsid w:val="00967999"/>
    <w:rsid w:val="0097036E"/>
    <w:rsid w:val="00972BF9"/>
    <w:rsid w:val="00973075"/>
    <w:rsid w:val="00974285"/>
    <w:rsid w:val="00975128"/>
    <w:rsid w:val="0097554D"/>
    <w:rsid w:val="0097624C"/>
    <w:rsid w:val="00976ACC"/>
    <w:rsid w:val="00977676"/>
    <w:rsid w:val="009853AC"/>
    <w:rsid w:val="00985DA6"/>
    <w:rsid w:val="00987F2C"/>
    <w:rsid w:val="0099058E"/>
    <w:rsid w:val="009924B6"/>
    <w:rsid w:val="00992835"/>
    <w:rsid w:val="009973D7"/>
    <w:rsid w:val="009973E8"/>
    <w:rsid w:val="009A18F7"/>
    <w:rsid w:val="009A3540"/>
    <w:rsid w:val="009B10B2"/>
    <w:rsid w:val="009B36A6"/>
    <w:rsid w:val="009B461F"/>
    <w:rsid w:val="009B6843"/>
    <w:rsid w:val="009C2596"/>
    <w:rsid w:val="009C2F44"/>
    <w:rsid w:val="009C4212"/>
    <w:rsid w:val="009C5EB3"/>
    <w:rsid w:val="009D3C2D"/>
    <w:rsid w:val="009D3CAF"/>
    <w:rsid w:val="009D583A"/>
    <w:rsid w:val="009D5A52"/>
    <w:rsid w:val="009D62E8"/>
    <w:rsid w:val="009D6B0A"/>
    <w:rsid w:val="009D72A2"/>
    <w:rsid w:val="009E1633"/>
    <w:rsid w:val="009E22E9"/>
    <w:rsid w:val="009E2D6D"/>
    <w:rsid w:val="009E3BB8"/>
    <w:rsid w:val="009E40DF"/>
    <w:rsid w:val="009E4571"/>
    <w:rsid w:val="009E6306"/>
    <w:rsid w:val="009F070B"/>
    <w:rsid w:val="009F139E"/>
    <w:rsid w:val="009F3134"/>
    <w:rsid w:val="00A02B90"/>
    <w:rsid w:val="00A048EF"/>
    <w:rsid w:val="00A06175"/>
    <w:rsid w:val="00A07536"/>
    <w:rsid w:val="00A07D32"/>
    <w:rsid w:val="00A12B20"/>
    <w:rsid w:val="00A157D0"/>
    <w:rsid w:val="00A16929"/>
    <w:rsid w:val="00A30E34"/>
    <w:rsid w:val="00A36F54"/>
    <w:rsid w:val="00A423C4"/>
    <w:rsid w:val="00A43104"/>
    <w:rsid w:val="00A43472"/>
    <w:rsid w:val="00A44D21"/>
    <w:rsid w:val="00A46068"/>
    <w:rsid w:val="00A505D5"/>
    <w:rsid w:val="00A50C27"/>
    <w:rsid w:val="00A517E5"/>
    <w:rsid w:val="00A51E5C"/>
    <w:rsid w:val="00A5204D"/>
    <w:rsid w:val="00A523E6"/>
    <w:rsid w:val="00A635B0"/>
    <w:rsid w:val="00A64512"/>
    <w:rsid w:val="00A667CA"/>
    <w:rsid w:val="00A66860"/>
    <w:rsid w:val="00A67618"/>
    <w:rsid w:val="00A713B0"/>
    <w:rsid w:val="00A8472C"/>
    <w:rsid w:val="00A84C70"/>
    <w:rsid w:val="00A856FD"/>
    <w:rsid w:val="00A85E96"/>
    <w:rsid w:val="00A87445"/>
    <w:rsid w:val="00A87F02"/>
    <w:rsid w:val="00A9319B"/>
    <w:rsid w:val="00A97DED"/>
    <w:rsid w:val="00AA2677"/>
    <w:rsid w:val="00AA2A78"/>
    <w:rsid w:val="00AA4A64"/>
    <w:rsid w:val="00AB232A"/>
    <w:rsid w:val="00AB30F5"/>
    <w:rsid w:val="00AC0AFF"/>
    <w:rsid w:val="00AD06E6"/>
    <w:rsid w:val="00AD1B72"/>
    <w:rsid w:val="00AD41DA"/>
    <w:rsid w:val="00AD6628"/>
    <w:rsid w:val="00AD73FB"/>
    <w:rsid w:val="00AD7ACF"/>
    <w:rsid w:val="00AE0621"/>
    <w:rsid w:val="00AE2176"/>
    <w:rsid w:val="00AE5AC9"/>
    <w:rsid w:val="00AE7DB4"/>
    <w:rsid w:val="00AF0929"/>
    <w:rsid w:val="00AF09C3"/>
    <w:rsid w:val="00AF0C43"/>
    <w:rsid w:val="00AF2A12"/>
    <w:rsid w:val="00AF3EF2"/>
    <w:rsid w:val="00AF64F0"/>
    <w:rsid w:val="00B021C9"/>
    <w:rsid w:val="00B02623"/>
    <w:rsid w:val="00B02D20"/>
    <w:rsid w:val="00B03F04"/>
    <w:rsid w:val="00B07DE9"/>
    <w:rsid w:val="00B10551"/>
    <w:rsid w:val="00B111CE"/>
    <w:rsid w:val="00B126AC"/>
    <w:rsid w:val="00B13364"/>
    <w:rsid w:val="00B149F1"/>
    <w:rsid w:val="00B16ADA"/>
    <w:rsid w:val="00B212EC"/>
    <w:rsid w:val="00B21C89"/>
    <w:rsid w:val="00B22825"/>
    <w:rsid w:val="00B24C3D"/>
    <w:rsid w:val="00B261BF"/>
    <w:rsid w:val="00B27B08"/>
    <w:rsid w:val="00B30256"/>
    <w:rsid w:val="00B306AE"/>
    <w:rsid w:val="00B3128E"/>
    <w:rsid w:val="00B413A6"/>
    <w:rsid w:val="00B41525"/>
    <w:rsid w:val="00B44189"/>
    <w:rsid w:val="00B45A64"/>
    <w:rsid w:val="00B533B2"/>
    <w:rsid w:val="00B56540"/>
    <w:rsid w:val="00B56706"/>
    <w:rsid w:val="00B619AE"/>
    <w:rsid w:val="00B61C1F"/>
    <w:rsid w:val="00B62C21"/>
    <w:rsid w:val="00B650F3"/>
    <w:rsid w:val="00B65F3B"/>
    <w:rsid w:val="00B67DE2"/>
    <w:rsid w:val="00B67FB3"/>
    <w:rsid w:val="00B733B9"/>
    <w:rsid w:val="00B751E6"/>
    <w:rsid w:val="00B75EA6"/>
    <w:rsid w:val="00B77354"/>
    <w:rsid w:val="00B77858"/>
    <w:rsid w:val="00B77C39"/>
    <w:rsid w:val="00B959A9"/>
    <w:rsid w:val="00B969AC"/>
    <w:rsid w:val="00B97349"/>
    <w:rsid w:val="00BA4881"/>
    <w:rsid w:val="00BA58D5"/>
    <w:rsid w:val="00BB0299"/>
    <w:rsid w:val="00BB052F"/>
    <w:rsid w:val="00BB0EF8"/>
    <w:rsid w:val="00BB2A42"/>
    <w:rsid w:val="00BB30EA"/>
    <w:rsid w:val="00BB4271"/>
    <w:rsid w:val="00BB4453"/>
    <w:rsid w:val="00BB4CA9"/>
    <w:rsid w:val="00BC14E0"/>
    <w:rsid w:val="00BC3D91"/>
    <w:rsid w:val="00BC464E"/>
    <w:rsid w:val="00BC51ED"/>
    <w:rsid w:val="00BC7EA5"/>
    <w:rsid w:val="00BD0A0C"/>
    <w:rsid w:val="00BD3544"/>
    <w:rsid w:val="00BD50B4"/>
    <w:rsid w:val="00BE3C54"/>
    <w:rsid w:val="00BE495C"/>
    <w:rsid w:val="00BE52B1"/>
    <w:rsid w:val="00BF0D9B"/>
    <w:rsid w:val="00BF253A"/>
    <w:rsid w:val="00BF342C"/>
    <w:rsid w:val="00BF44DC"/>
    <w:rsid w:val="00BF4603"/>
    <w:rsid w:val="00BF7804"/>
    <w:rsid w:val="00C00DC6"/>
    <w:rsid w:val="00C04838"/>
    <w:rsid w:val="00C07E18"/>
    <w:rsid w:val="00C13475"/>
    <w:rsid w:val="00C139CA"/>
    <w:rsid w:val="00C21483"/>
    <w:rsid w:val="00C27889"/>
    <w:rsid w:val="00C31A34"/>
    <w:rsid w:val="00C32D9B"/>
    <w:rsid w:val="00C35B34"/>
    <w:rsid w:val="00C3637E"/>
    <w:rsid w:val="00C37CEF"/>
    <w:rsid w:val="00C41A09"/>
    <w:rsid w:val="00C42C79"/>
    <w:rsid w:val="00C478BF"/>
    <w:rsid w:val="00C5370A"/>
    <w:rsid w:val="00C54042"/>
    <w:rsid w:val="00C55724"/>
    <w:rsid w:val="00C55733"/>
    <w:rsid w:val="00C605D9"/>
    <w:rsid w:val="00C62190"/>
    <w:rsid w:val="00C62B24"/>
    <w:rsid w:val="00C62C96"/>
    <w:rsid w:val="00C6480E"/>
    <w:rsid w:val="00C64A19"/>
    <w:rsid w:val="00C65F70"/>
    <w:rsid w:val="00C67770"/>
    <w:rsid w:val="00C73D4D"/>
    <w:rsid w:val="00C76B66"/>
    <w:rsid w:val="00C76BB3"/>
    <w:rsid w:val="00C81CB4"/>
    <w:rsid w:val="00C82404"/>
    <w:rsid w:val="00C83589"/>
    <w:rsid w:val="00C84840"/>
    <w:rsid w:val="00C85CCB"/>
    <w:rsid w:val="00C85CCD"/>
    <w:rsid w:val="00C85E7E"/>
    <w:rsid w:val="00C906AE"/>
    <w:rsid w:val="00C94C76"/>
    <w:rsid w:val="00CA1175"/>
    <w:rsid w:val="00CA11A8"/>
    <w:rsid w:val="00CA4055"/>
    <w:rsid w:val="00CA5A42"/>
    <w:rsid w:val="00CA698B"/>
    <w:rsid w:val="00CA79E9"/>
    <w:rsid w:val="00CB1651"/>
    <w:rsid w:val="00CC03D0"/>
    <w:rsid w:val="00CC0551"/>
    <w:rsid w:val="00CC3649"/>
    <w:rsid w:val="00CC3A03"/>
    <w:rsid w:val="00CC3B8D"/>
    <w:rsid w:val="00CC4A40"/>
    <w:rsid w:val="00CD2596"/>
    <w:rsid w:val="00CD689F"/>
    <w:rsid w:val="00CD6D67"/>
    <w:rsid w:val="00CE4AB5"/>
    <w:rsid w:val="00CF2CAF"/>
    <w:rsid w:val="00CF450D"/>
    <w:rsid w:val="00CF4D4B"/>
    <w:rsid w:val="00CF5D2A"/>
    <w:rsid w:val="00CF686F"/>
    <w:rsid w:val="00D00643"/>
    <w:rsid w:val="00D05F75"/>
    <w:rsid w:val="00D064E7"/>
    <w:rsid w:val="00D06659"/>
    <w:rsid w:val="00D156E1"/>
    <w:rsid w:val="00D17251"/>
    <w:rsid w:val="00D175B6"/>
    <w:rsid w:val="00D242D4"/>
    <w:rsid w:val="00D25A62"/>
    <w:rsid w:val="00D27280"/>
    <w:rsid w:val="00D31163"/>
    <w:rsid w:val="00D3172F"/>
    <w:rsid w:val="00D318B2"/>
    <w:rsid w:val="00D32365"/>
    <w:rsid w:val="00D3277B"/>
    <w:rsid w:val="00D346A2"/>
    <w:rsid w:val="00D34C71"/>
    <w:rsid w:val="00D34F1E"/>
    <w:rsid w:val="00D35A25"/>
    <w:rsid w:val="00D35D08"/>
    <w:rsid w:val="00D42F4C"/>
    <w:rsid w:val="00D4612C"/>
    <w:rsid w:val="00D47091"/>
    <w:rsid w:val="00D47345"/>
    <w:rsid w:val="00D5680A"/>
    <w:rsid w:val="00D56EE2"/>
    <w:rsid w:val="00D60647"/>
    <w:rsid w:val="00D61A22"/>
    <w:rsid w:val="00D6242F"/>
    <w:rsid w:val="00D62538"/>
    <w:rsid w:val="00D63E3E"/>
    <w:rsid w:val="00D65FF3"/>
    <w:rsid w:val="00D67EBA"/>
    <w:rsid w:val="00D76E2F"/>
    <w:rsid w:val="00D846EA"/>
    <w:rsid w:val="00D84E00"/>
    <w:rsid w:val="00D85E6C"/>
    <w:rsid w:val="00D86DCA"/>
    <w:rsid w:val="00D90309"/>
    <w:rsid w:val="00D92BF8"/>
    <w:rsid w:val="00D94389"/>
    <w:rsid w:val="00DA252D"/>
    <w:rsid w:val="00DA564D"/>
    <w:rsid w:val="00DA7CEA"/>
    <w:rsid w:val="00DB2AC9"/>
    <w:rsid w:val="00DC0F98"/>
    <w:rsid w:val="00DC3FC0"/>
    <w:rsid w:val="00DC6BA7"/>
    <w:rsid w:val="00DC72A5"/>
    <w:rsid w:val="00DD5855"/>
    <w:rsid w:val="00DD6D89"/>
    <w:rsid w:val="00DE072F"/>
    <w:rsid w:val="00DE10A8"/>
    <w:rsid w:val="00DE39A4"/>
    <w:rsid w:val="00DE3D4F"/>
    <w:rsid w:val="00DE3F13"/>
    <w:rsid w:val="00DE3FDD"/>
    <w:rsid w:val="00DE66E6"/>
    <w:rsid w:val="00DE6D08"/>
    <w:rsid w:val="00DF0556"/>
    <w:rsid w:val="00E05270"/>
    <w:rsid w:val="00E05962"/>
    <w:rsid w:val="00E067DB"/>
    <w:rsid w:val="00E10BF7"/>
    <w:rsid w:val="00E10F48"/>
    <w:rsid w:val="00E22891"/>
    <w:rsid w:val="00E24921"/>
    <w:rsid w:val="00E24EA8"/>
    <w:rsid w:val="00E27FAC"/>
    <w:rsid w:val="00E30642"/>
    <w:rsid w:val="00E311E3"/>
    <w:rsid w:val="00E3179E"/>
    <w:rsid w:val="00E31EC2"/>
    <w:rsid w:val="00E325CE"/>
    <w:rsid w:val="00E32BDE"/>
    <w:rsid w:val="00E33AD2"/>
    <w:rsid w:val="00E33E36"/>
    <w:rsid w:val="00E439A0"/>
    <w:rsid w:val="00E45C1D"/>
    <w:rsid w:val="00E463E7"/>
    <w:rsid w:val="00E46DE5"/>
    <w:rsid w:val="00E53516"/>
    <w:rsid w:val="00E55A23"/>
    <w:rsid w:val="00E55F99"/>
    <w:rsid w:val="00E56890"/>
    <w:rsid w:val="00E570EC"/>
    <w:rsid w:val="00E706CE"/>
    <w:rsid w:val="00E71108"/>
    <w:rsid w:val="00E72222"/>
    <w:rsid w:val="00E748F9"/>
    <w:rsid w:val="00E8054A"/>
    <w:rsid w:val="00E8205C"/>
    <w:rsid w:val="00E858E9"/>
    <w:rsid w:val="00E861F8"/>
    <w:rsid w:val="00E92714"/>
    <w:rsid w:val="00E94B8D"/>
    <w:rsid w:val="00EA016A"/>
    <w:rsid w:val="00EA0947"/>
    <w:rsid w:val="00EA1A3E"/>
    <w:rsid w:val="00EA2EE3"/>
    <w:rsid w:val="00EA7262"/>
    <w:rsid w:val="00EB2284"/>
    <w:rsid w:val="00EB22F0"/>
    <w:rsid w:val="00EB506A"/>
    <w:rsid w:val="00EB5B02"/>
    <w:rsid w:val="00EB793A"/>
    <w:rsid w:val="00EC040D"/>
    <w:rsid w:val="00EC15C4"/>
    <w:rsid w:val="00EC32A1"/>
    <w:rsid w:val="00EC6DAA"/>
    <w:rsid w:val="00ED0395"/>
    <w:rsid w:val="00ED45F1"/>
    <w:rsid w:val="00ED6690"/>
    <w:rsid w:val="00EE1FB8"/>
    <w:rsid w:val="00EE2DE5"/>
    <w:rsid w:val="00EE33C6"/>
    <w:rsid w:val="00EE4E58"/>
    <w:rsid w:val="00EE5308"/>
    <w:rsid w:val="00EF0C86"/>
    <w:rsid w:val="00EF1AB3"/>
    <w:rsid w:val="00EF70CC"/>
    <w:rsid w:val="00EF742C"/>
    <w:rsid w:val="00EF7D3E"/>
    <w:rsid w:val="00EF7E1A"/>
    <w:rsid w:val="00F01340"/>
    <w:rsid w:val="00F01FDA"/>
    <w:rsid w:val="00F04CD2"/>
    <w:rsid w:val="00F05715"/>
    <w:rsid w:val="00F05E27"/>
    <w:rsid w:val="00F072C7"/>
    <w:rsid w:val="00F07B9B"/>
    <w:rsid w:val="00F113B3"/>
    <w:rsid w:val="00F271B0"/>
    <w:rsid w:val="00F27ACD"/>
    <w:rsid w:val="00F321E6"/>
    <w:rsid w:val="00F347EC"/>
    <w:rsid w:val="00F372DB"/>
    <w:rsid w:val="00F40157"/>
    <w:rsid w:val="00F4178E"/>
    <w:rsid w:val="00F43F5E"/>
    <w:rsid w:val="00F45EF1"/>
    <w:rsid w:val="00F47C6E"/>
    <w:rsid w:val="00F503B0"/>
    <w:rsid w:val="00F50B21"/>
    <w:rsid w:val="00F546D3"/>
    <w:rsid w:val="00F573C9"/>
    <w:rsid w:val="00F57A67"/>
    <w:rsid w:val="00F616B5"/>
    <w:rsid w:val="00F64B41"/>
    <w:rsid w:val="00F66D34"/>
    <w:rsid w:val="00F67338"/>
    <w:rsid w:val="00F70D38"/>
    <w:rsid w:val="00F730BC"/>
    <w:rsid w:val="00F730E6"/>
    <w:rsid w:val="00F770EB"/>
    <w:rsid w:val="00F77735"/>
    <w:rsid w:val="00F85136"/>
    <w:rsid w:val="00F853C4"/>
    <w:rsid w:val="00F90B0C"/>
    <w:rsid w:val="00F90E98"/>
    <w:rsid w:val="00F9122B"/>
    <w:rsid w:val="00F930CF"/>
    <w:rsid w:val="00F9622C"/>
    <w:rsid w:val="00F97CD7"/>
    <w:rsid w:val="00FA14FB"/>
    <w:rsid w:val="00FA2082"/>
    <w:rsid w:val="00FA29B4"/>
    <w:rsid w:val="00FA4194"/>
    <w:rsid w:val="00FA56D9"/>
    <w:rsid w:val="00FA68EC"/>
    <w:rsid w:val="00FB50C5"/>
    <w:rsid w:val="00FC0B07"/>
    <w:rsid w:val="00FC3AC6"/>
    <w:rsid w:val="00FC469A"/>
    <w:rsid w:val="00FC727D"/>
    <w:rsid w:val="00FD096A"/>
    <w:rsid w:val="00FD13F9"/>
    <w:rsid w:val="00FD3A74"/>
    <w:rsid w:val="00FD3DD4"/>
    <w:rsid w:val="00FD4D58"/>
    <w:rsid w:val="00FD617A"/>
    <w:rsid w:val="00FD6CBC"/>
    <w:rsid w:val="00FE3161"/>
    <w:rsid w:val="00FE597F"/>
    <w:rsid w:val="00FF07F5"/>
    <w:rsid w:val="00FF333A"/>
    <w:rsid w:val="00FF4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B67A09"/>
  <w15:chartTrackingRefBased/>
  <w15:docId w15:val="{1757805F-5282-4C96-879A-6803DF6C6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8E9"/>
    <w:pPr>
      <w:spacing w:after="80" w:line="240" w:lineRule="auto"/>
    </w:pPr>
    <w:rPr>
      <w:rFonts w:ascii="Segoe UI Semilight" w:hAnsi="Segoe UI Semi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58E9"/>
    <w:pPr>
      <w:keepNext/>
      <w:keepLines/>
      <w:numPr>
        <w:numId w:val="2"/>
      </w:numPr>
      <w:spacing w:before="180"/>
      <w:outlineLvl w:val="0"/>
    </w:pPr>
    <w:rPr>
      <w:rFonts w:eastAsiaTheme="majorEastAsia" w:cs="Calibri"/>
      <w:caps/>
      <w:color w:val="0099D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40D"/>
    <w:pPr>
      <w:keepNext/>
      <w:keepLines/>
      <w:numPr>
        <w:ilvl w:val="1"/>
        <w:numId w:val="2"/>
      </w:numPr>
      <w:spacing w:before="120"/>
      <w:ind w:left="578" w:hanging="578"/>
      <w:outlineLvl w:val="1"/>
    </w:pPr>
    <w:rPr>
      <w:rFonts w:eastAsiaTheme="majorEastAsia" w:cstheme="majorBidi"/>
      <w:color w:val="0099D8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040D"/>
    <w:pPr>
      <w:keepNext/>
      <w:keepLines/>
      <w:numPr>
        <w:ilvl w:val="2"/>
        <w:numId w:val="2"/>
      </w:numPr>
      <w:spacing w:before="120"/>
      <w:outlineLvl w:val="2"/>
    </w:pPr>
    <w:rPr>
      <w:rFonts w:eastAsiaTheme="majorEastAsia" w:cstheme="majorBidi"/>
      <w:color w:val="0099D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C040D"/>
    <w:pPr>
      <w:keepNext/>
      <w:keepLines/>
      <w:numPr>
        <w:ilvl w:val="3"/>
        <w:numId w:val="2"/>
      </w:numPr>
      <w:spacing w:before="120"/>
      <w:ind w:left="862" w:hanging="862"/>
      <w:outlineLvl w:val="3"/>
    </w:pPr>
    <w:rPr>
      <w:rFonts w:eastAsia="MS Gothic" w:cstheme="majorHAnsi"/>
      <w:i/>
      <w:iCs/>
      <w:color w:val="0099D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AF0929"/>
    <w:pPr>
      <w:keepNext/>
      <w:keepLines/>
      <w:numPr>
        <w:ilvl w:val="4"/>
        <w:numId w:val="2"/>
      </w:numPr>
      <w:spacing w:before="40" w:after="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AF0929"/>
    <w:pPr>
      <w:keepNext/>
      <w:keepLines/>
      <w:numPr>
        <w:ilvl w:val="5"/>
        <w:numId w:val="2"/>
      </w:numPr>
      <w:spacing w:before="40" w:after="0"/>
      <w:outlineLvl w:val="5"/>
    </w:pPr>
    <w:rPr>
      <w:rFonts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1F77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1F77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1F77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58E9"/>
    <w:rPr>
      <w:rFonts w:ascii="Segoe UI Semilight" w:eastAsiaTheme="majorEastAsia" w:hAnsi="Segoe UI Semilight" w:cs="Calibri"/>
      <w:caps/>
      <w:color w:val="0099D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040D"/>
    <w:rPr>
      <w:rFonts w:ascii="Segoe UI Semilight" w:eastAsiaTheme="majorEastAsia" w:hAnsi="Segoe UI Semilight" w:cstheme="majorBidi"/>
      <w:color w:val="0099D8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C040D"/>
    <w:rPr>
      <w:rFonts w:ascii="Segoe UI Semilight" w:eastAsiaTheme="majorEastAsia" w:hAnsi="Segoe UI Semilight" w:cstheme="majorBidi"/>
      <w:color w:val="0099D8"/>
      <w:sz w:val="24"/>
      <w:szCs w:val="24"/>
    </w:rPr>
  </w:style>
  <w:style w:type="table" w:styleId="TableGrid">
    <w:name w:val="Table Grid"/>
    <w:basedOn w:val="TableNormal"/>
    <w:uiPriority w:val="39"/>
    <w:rsid w:val="003B4F37"/>
    <w:pPr>
      <w:spacing w:before="60" w:after="60"/>
    </w:pPr>
    <w:rPr>
      <w:rFonts w:ascii="TradeGothic LT" w:hAnsi="TradeGothic 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radeGothic LT" w:hAnsi="TradeGothic LT"/>
        <w:b/>
        <w:color w:val="FFFFFF" w:themeColor="background1"/>
        <w:sz w:val="22"/>
      </w:rPr>
      <w:tblPr/>
      <w:tcPr>
        <w:shd w:val="clear" w:color="auto" w:fill="0099D8"/>
      </w:tcPr>
    </w:tblStylePr>
  </w:style>
  <w:style w:type="paragraph" w:styleId="Header">
    <w:name w:val="header"/>
    <w:basedOn w:val="Normal"/>
    <w:link w:val="HeaderChar"/>
    <w:uiPriority w:val="99"/>
    <w:unhideWhenUsed/>
    <w:rsid w:val="0014549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45494"/>
  </w:style>
  <w:style w:type="paragraph" w:styleId="Footer">
    <w:name w:val="footer"/>
    <w:basedOn w:val="Normal"/>
    <w:link w:val="FooterChar"/>
    <w:uiPriority w:val="99"/>
    <w:unhideWhenUsed/>
    <w:rsid w:val="0014549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45494"/>
  </w:style>
  <w:style w:type="paragraph" w:styleId="BalloonText">
    <w:name w:val="Balloon Text"/>
    <w:basedOn w:val="Normal"/>
    <w:link w:val="BalloonTextChar"/>
    <w:uiPriority w:val="99"/>
    <w:semiHidden/>
    <w:unhideWhenUsed/>
    <w:rsid w:val="0014549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494"/>
    <w:rPr>
      <w:rFonts w:ascii="Segoe UI" w:hAnsi="Segoe UI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560815"/>
    <w:pPr>
      <w:tabs>
        <w:tab w:val="right" w:leader="dot" w:pos="9016"/>
      </w:tabs>
    </w:pPr>
    <w:rPr>
      <w:rFonts w:cstheme="minorHAnsi"/>
      <w:b/>
      <w:bCs/>
      <w:cap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F853C4"/>
    <w:pPr>
      <w:tabs>
        <w:tab w:val="right" w:leader="dot" w:pos="9016"/>
      </w:tabs>
      <w:spacing w:before="80" w:after="40"/>
    </w:pPr>
    <w:rPr>
      <w:rFonts w:cstheme="minorHAnsi"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1B4A53"/>
    <w:pPr>
      <w:tabs>
        <w:tab w:val="left" w:pos="851"/>
        <w:tab w:val="right" w:leader="dot" w:pos="9016"/>
      </w:tabs>
      <w:spacing w:after="40"/>
    </w:pPr>
    <w:rPr>
      <w:rFonts w:cstheme="minorHAnsi"/>
      <w:sz w:val="20"/>
    </w:rPr>
  </w:style>
  <w:style w:type="table" w:customStyle="1" w:styleId="TableGrid1">
    <w:name w:val="Table Grid1"/>
    <w:basedOn w:val="TableNormal"/>
    <w:next w:val="TableNormal"/>
    <w:uiPriority w:val="59"/>
    <w:rsid w:val="00BF44DC"/>
    <w:pPr>
      <w:spacing w:after="0" w:line="240" w:lineRule="auto"/>
    </w:pPr>
    <w:rPr>
      <w:rFonts w:eastAsia="MS Mincho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s"/>
    <w:basedOn w:val="Normal"/>
    <w:link w:val="ListParagraphChar"/>
    <w:uiPriority w:val="34"/>
    <w:qFormat/>
    <w:rsid w:val="00FC0B07"/>
    <w:pPr>
      <w:numPr>
        <w:numId w:val="4"/>
      </w:numPr>
      <w:ind w:left="1077"/>
    </w:pPr>
    <w:rPr>
      <w:rFonts w:eastAsiaTheme="minorEastAsia"/>
      <w:szCs w:val="24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345CED"/>
    <w:pPr>
      <w:spacing w:after="0"/>
      <w:outlineLvl w:val="9"/>
    </w:pPr>
    <w:rPr>
      <w:rFonts w:asciiTheme="majorHAnsi" w:hAnsiTheme="majorHAnsi"/>
      <w:b/>
      <w:lang w:val="en-US"/>
    </w:rPr>
  </w:style>
  <w:style w:type="character" w:styleId="Hyperlink">
    <w:name w:val="Hyperlink"/>
    <w:basedOn w:val="DefaultParagraphFont"/>
    <w:uiPriority w:val="99"/>
    <w:unhideWhenUsed/>
    <w:rsid w:val="00345CED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175D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85CC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25865"/>
    <w:rPr>
      <w:sz w:val="16"/>
      <w:szCs w:val="16"/>
    </w:rPr>
  </w:style>
  <w:style w:type="table" w:styleId="PlainTable1">
    <w:name w:val="Plain Table 1"/>
    <w:basedOn w:val="TableNormal"/>
    <w:uiPriority w:val="41"/>
    <w:rsid w:val="00E31EC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987F2C"/>
    <w:rPr>
      <w:b/>
      <w:bCs/>
      <w:sz w:val="20"/>
      <w:szCs w:val="20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987F2C"/>
    <w:rPr>
      <w:b/>
      <w:bCs/>
      <w:sz w:val="20"/>
      <w:szCs w:val="20"/>
    </w:rPr>
  </w:style>
  <w:style w:type="paragraph" w:customStyle="1" w:styleId="Number">
    <w:name w:val="Number"/>
    <w:basedOn w:val="ListParagraph"/>
    <w:qFormat/>
    <w:rsid w:val="007B06BA"/>
    <w:pPr>
      <w:numPr>
        <w:numId w:val="1"/>
      </w:numPr>
    </w:pPr>
  </w:style>
  <w:style w:type="paragraph" w:customStyle="1" w:styleId="TableHeading">
    <w:name w:val="Table Heading"/>
    <w:basedOn w:val="BodyText"/>
    <w:uiPriority w:val="19"/>
    <w:qFormat/>
    <w:rsid w:val="00784CBD"/>
    <w:pPr>
      <w:spacing w:before="60"/>
    </w:pPr>
    <w:rPr>
      <w:b/>
      <w:color w:val="FFFFFF" w:themeColor="background1"/>
      <w:lang w:val="en-GB"/>
    </w:rPr>
  </w:style>
  <w:style w:type="paragraph" w:customStyle="1" w:styleId="Lettering">
    <w:name w:val="Lettering"/>
    <w:basedOn w:val="ListParagraph"/>
    <w:link w:val="LetteringChar"/>
    <w:qFormat/>
    <w:rsid w:val="00D61A22"/>
    <w:pPr>
      <w:widowControl w:val="0"/>
      <w:numPr>
        <w:numId w:val="15"/>
      </w:numPr>
      <w:autoSpaceDE w:val="0"/>
      <w:autoSpaceDN w:val="0"/>
      <w:adjustRightInd w:val="0"/>
    </w:pPr>
    <w:rPr>
      <w:rFonts w:eastAsia="MS Mincho" w:cs="Calibri"/>
      <w:color w:val="000000"/>
      <w:lang w:val="en-AU"/>
    </w:rPr>
  </w:style>
  <w:style w:type="paragraph" w:customStyle="1" w:styleId="BulletList">
    <w:name w:val="Bullet List"/>
    <w:basedOn w:val="BodyText"/>
    <w:uiPriority w:val="11"/>
    <w:rsid w:val="001E5EFF"/>
    <w:pPr>
      <w:numPr>
        <w:numId w:val="12"/>
      </w:numPr>
      <w:tabs>
        <w:tab w:val="num" w:pos="851"/>
      </w:tabs>
      <w:spacing w:after="60"/>
      <w:ind w:left="851" w:hanging="426"/>
      <w:contextualSpacing/>
    </w:pPr>
    <w:rPr>
      <w:rFonts w:asciiTheme="minorHAnsi" w:hAnsiTheme="minorHAnsi"/>
      <w:lang w:val="en-GB"/>
    </w:rPr>
  </w:style>
  <w:style w:type="character" w:customStyle="1" w:styleId="ListParagraphChar">
    <w:name w:val="List Paragraph Char"/>
    <w:aliases w:val="Bullets Char"/>
    <w:basedOn w:val="DefaultParagraphFont"/>
    <w:link w:val="ListParagraph"/>
    <w:uiPriority w:val="34"/>
    <w:rsid w:val="00FC0B07"/>
    <w:rPr>
      <w:rFonts w:ascii="TradeGothic LT" w:eastAsiaTheme="minorEastAsia" w:hAnsi="TradeGothic LT"/>
      <w:szCs w:val="24"/>
      <w:lang w:val="en-US"/>
    </w:rPr>
  </w:style>
  <w:style w:type="character" w:customStyle="1" w:styleId="LetteringChar">
    <w:name w:val="Lettering Char"/>
    <w:basedOn w:val="ListParagraphChar"/>
    <w:link w:val="Lettering"/>
    <w:rsid w:val="00D61A22"/>
    <w:rPr>
      <w:rFonts w:ascii="TradeGothic LT" w:eastAsia="MS Mincho" w:hAnsi="TradeGothic LT" w:cs="Calibri"/>
      <w:color w:val="000000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C040D"/>
    <w:rPr>
      <w:rFonts w:ascii="Segoe UI Semilight" w:eastAsia="MS Gothic" w:hAnsi="Segoe UI Semilight" w:cstheme="majorHAnsi"/>
      <w:i/>
      <w:iCs/>
      <w:color w:val="0099D8"/>
    </w:rPr>
  </w:style>
  <w:style w:type="character" w:customStyle="1" w:styleId="Heading5Char">
    <w:name w:val="Heading 5 Char"/>
    <w:basedOn w:val="DefaultParagraphFont"/>
    <w:link w:val="Heading5"/>
    <w:uiPriority w:val="9"/>
    <w:rsid w:val="00AF0929"/>
    <w:rPr>
      <w:rFonts w:ascii="TradeGothic LT" w:eastAsiaTheme="majorEastAsia" w:hAnsi="TradeGothic LT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0929"/>
    <w:rPr>
      <w:rFonts w:ascii="TradeGothic LT" w:eastAsiaTheme="majorEastAsia" w:hAnsi="TradeGothic LT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1F7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1F7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1F7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6068"/>
    <w:pPr>
      <w:numPr>
        <w:ilvl w:val="1"/>
      </w:numPr>
      <w:jc w:val="center"/>
    </w:pPr>
    <w:rPr>
      <w:rFonts w:eastAsiaTheme="minorEastAsia"/>
      <w:color w:val="0099D8"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6068"/>
    <w:rPr>
      <w:rFonts w:ascii="TradeGothic LT" w:eastAsiaTheme="minorEastAsia" w:hAnsi="TradeGothic LT"/>
      <w:color w:val="0099D8"/>
      <w:spacing w:val="15"/>
      <w:sz w:val="44"/>
    </w:rPr>
  </w:style>
  <w:style w:type="paragraph" w:customStyle="1" w:styleId="TableBodyText">
    <w:name w:val="Table Body Text"/>
    <w:basedOn w:val="Normal"/>
    <w:uiPriority w:val="20"/>
    <w:qFormat/>
    <w:rsid w:val="001E5EFF"/>
    <w:pPr>
      <w:spacing w:before="60" w:after="60"/>
    </w:pPr>
  </w:style>
  <w:style w:type="paragraph" w:styleId="NormalWeb">
    <w:name w:val="Normal (Web)"/>
    <w:basedOn w:val="Normal"/>
    <w:uiPriority w:val="99"/>
    <w:unhideWhenUsed/>
    <w:rsid w:val="0001415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330A55"/>
    <w:pPr>
      <w:spacing w:after="0"/>
      <w:contextualSpacing/>
      <w:jc w:val="center"/>
    </w:pPr>
    <w:rPr>
      <w:rFonts w:eastAsiaTheme="majorEastAsia" w:cstheme="majorBidi"/>
      <w:color w:val="0099D8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0A55"/>
    <w:rPr>
      <w:rFonts w:ascii="TradeGothic LT" w:eastAsiaTheme="majorEastAsia" w:hAnsi="TradeGothic LT" w:cstheme="majorBidi"/>
      <w:color w:val="0099D8"/>
      <w:spacing w:val="-10"/>
      <w:kern w:val="28"/>
      <w:sz w:val="56"/>
      <w:szCs w:val="56"/>
    </w:rPr>
  </w:style>
  <w:style w:type="paragraph" w:customStyle="1" w:styleId="TableBullet1">
    <w:name w:val="Table Bullet 1"/>
    <w:basedOn w:val="TableBodyText"/>
    <w:uiPriority w:val="20"/>
    <w:qFormat/>
    <w:rsid w:val="007F1564"/>
    <w:pPr>
      <w:numPr>
        <w:numId w:val="8"/>
      </w:numPr>
      <w:spacing w:beforeLines="60" w:before="144" w:afterLines="60" w:after="144"/>
    </w:pPr>
  </w:style>
  <w:style w:type="paragraph" w:customStyle="1" w:styleId="TableBullet2">
    <w:name w:val="Table Bullet 2"/>
    <w:basedOn w:val="TableBullet1"/>
    <w:uiPriority w:val="20"/>
    <w:qFormat/>
    <w:rsid w:val="004717D3"/>
    <w:pPr>
      <w:numPr>
        <w:ilvl w:val="1"/>
        <w:numId w:val="6"/>
      </w:numPr>
      <w:tabs>
        <w:tab w:val="clear" w:pos="567"/>
        <w:tab w:val="num" w:pos="360"/>
      </w:tabs>
    </w:pPr>
  </w:style>
  <w:style w:type="paragraph" w:customStyle="1" w:styleId="TableBullet3">
    <w:name w:val="Table Bullet 3"/>
    <w:basedOn w:val="TableBullet1"/>
    <w:uiPriority w:val="20"/>
    <w:qFormat/>
    <w:rsid w:val="004717D3"/>
    <w:pPr>
      <w:numPr>
        <w:ilvl w:val="2"/>
        <w:numId w:val="6"/>
      </w:numPr>
      <w:tabs>
        <w:tab w:val="clear" w:pos="851"/>
        <w:tab w:val="num" w:pos="360"/>
      </w:tabs>
    </w:pPr>
  </w:style>
  <w:style w:type="numbering" w:customStyle="1" w:styleId="TableBulletLIST">
    <w:name w:val="Table Bullet LIST"/>
    <w:basedOn w:val="NoList"/>
    <w:uiPriority w:val="99"/>
    <w:rsid w:val="004717D3"/>
    <w:pPr>
      <w:numPr>
        <w:numId w:val="8"/>
      </w:numPr>
    </w:pPr>
  </w:style>
  <w:style w:type="paragraph" w:customStyle="1" w:styleId="TableNumbering1">
    <w:name w:val="Table Numbering 1"/>
    <w:basedOn w:val="TableBodyText"/>
    <w:uiPriority w:val="20"/>
    <w:qFormat/>
    <w:rsid w:val="004717D3"/>
    <w:pPr>
      <w:numPr>
        <w:numId w:val="7"/>
      </w:numPr>
      <w:tabs>
        <w:tab w:val="clear" w:pos="284"/>
      </w:tabs>
      <w:ind w:left="1080" w:hanging="720"/>
    </w:pPr>
  </w:style>
  <w:style w:type="paragraph" w:customStyle="1" w:styleId="TableNumbering2">
    <w:name w:val="Table Numbering 2"/>
    <w:basedOn w:val="TableBodyText"/>
    <w:uiPriority w:val="20"/>
    <w:qFormat/>
    <w:rsid w:val="004717D3"/>
    <w:pPr>
      <w:numPr>
        <w:ilvl w:val="1"/>
        <w:numId w:val="7"/>
      </w:numPr>
      <w:tabs>
        <w:tab w:val="clear" w:pos="567"/>
      </w:tabs>
      <w:ind w:left="1440" w:hanging="360"/>
    </w:pPr>
  </w:style>
  <w:style w:type="numbering" w:customStyle="1" w:styleId="TableNumberingLIST">
    <w:name w:val="Table Numbering LIST"/>
    <w:basedOn w:val="NoList"/>
    <w:uiPriority w:val="99"/>
    <w:rsid w:val="004717D3"/>
    <w:pPr>
      <w:numPr>
        <w:numId w:val="7"/>
      </w:numPr>
    </w:pPr>
  </w:style>
  <w:style w:type="table" w:customStyle="1" w:styleId="Datacom1">
    <w:name w:val="Datacom 1"/>
    <w:basedOn w:val="TableNormal"/>
    <w:uiPriority w:val="99"/>
    <w:rsid w:val="004717D3"/>
    <w:pPr>
      <w:spacing w:after="0" w:line="240" w:lineRule="auto"/>
    </w:pPr>
    <w:rPr>
      <w:lang w:val="en-NZ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spacing w:beforeLines="60" w:before="60" w:beforeAutospacing="0" w:afterLines="60" w:after="60" w:afterAutospacing="0" w:line="240" w:lineRule="auto"/>
        <w:contextualSpacing w:val="0"/>
      </w:pPr>
      <w:rPr>
        <w:rFonts w:asciiTheme="majorHAnsi" w:hAnsiTheme="majorHAnsi"/>
        <w:b/>
        <w:color w:val="002B7F"/>
        <w:sz w:val="22"/>
      </w:rPr>
      <w:tblPr/>
      <w:trPr>
        <w:cantSplit/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99E4F3"/>
      </w:tcPr>
    </w:tblStylePr>
    <w:tblStylePr w:type="band1Horz">
      <w:pPr>
        <w:wordWrap/>
        <w:spacing w:beforeLines="60" w:before="60" w:beforeAutospacing="0" w:afterLines="60" w:after="60" w:afterAutospacing="0" w:line="240" w:lineRule="auto"/>
      </w:pPr>
      <w:tblPr/>
      <w:tcPr>
        <w:shd w:val="clear" w:color="auto" w:fill="E6F8FC"/>
      </w:tcPr>
    </w:tblStylePr>
    <w:tblStylePr w:type="band2Horz">
      <w:pPr>
        <w:wordWrap/>
        <w:spacing w:beforeLines="60" w:before="60" w:beforeAutospacing="0" w:afterLines="60" w:after="60" w:afterAutospacing="0" w:line="240" w:lineRule="auto"/>
      </w:p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4717D3"/>
  </w:style>
  <w:style w:type="character" w:customStyle="1" w:styleId="BodyTextChar">
    <w:name w:val="Body Text Char"/>
    <w:basedOn w:val="DefaultParagraphFont"/>
    <w:link w:val="BodyText"/>
    <w:uiPriority w:val="99"/>
    <w:semiHidden/>
    <w:rsid w:val="004717D3"/>
    <w:rPr>
      <w:rFonts w:ascii="TradeGothic LT" w:hAnsi="TradeGothic LT"/>
    </w:rPr>
  </w:style>
  <w:style w:type="paragraph" w:customStyle="1" w:styleId="BulletParagraphs">
    <w:name w:val="Bullet Paragraphs"/>
    <w:basedOn w:val="BodyText"/>
    <w:uiPriority w:val="9"/>
    <w:qFormat/>
    <w:rsid w:val="00216016"/>
    <w:pPr>
      <w:numPr>
        <w:numId w:val="10"/>
      </w:numPr>
      <w:tabs>
        <w:tab w:val="clear" w:pos="851"/>
      </w:tabs>
      <w:ind w:left="709" w:hanging="567"/>
    </w:pPr>
    <w:rPr>
      <w:lang w:val="en-GB"/>
    </w:rPr>
  </w:style>
  <w:style w:type="numbering" w:customStyle="1" w:styleId="BulletparagraphLIST">
    <w:name w:val="Bullet paragraph LIST"/>
    <w:basedOn w:val="NoList"/>
    <w:uiPriority w:val="99"/>
    <w:rsid w:val="007B5DB0"/>
    <w:pPr>
      <w:numPr>
        <w:numId w:val="19"/>
      </w:numPr>
    </w:pPr>
  </w:style>
  <w:style w:type="numbering" w:customStyle="1" w:styleId="BulletsList">
    <w:name w:val="Bullets List"/>
    <w:basedOn w:val="NoList"/>
    <w:uiPriority w:val="99"/>
    <w:rsid w:val="001E5EFF"/>
    <w:pPr>
      <w:numPr>
        <w:numId w:val="13"/>
      </w:numPr>
    </w:pPr>
  </w:style>
  <w:style w:type="table" w:styleId="TableGridLight">
    <w:name w:val="Grid Table Light"/>
    <w:basedOn w:val="TableNormal"/>
    <w:uiPriority w:val="40"/>
    <w:rsid w:val="00784CB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AD41DA"/>
    <w:rPr>
      <w:color w:val="80808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04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042D"/>
    <w:rPr>
      <w:rFonts w:ascii="Segoe UI Semilight" w:hAnsi="Segoe UI Semilight"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E8054A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2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rimpa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C43B8-905F-4855-BD0C-6FFBB44AD73A}"/>
      </w:docPartPr>
      <w:docPartBody>
        <w:p w:rsidR="00B061D7" w:rsidRDefault="00D051C0">
          <w:r w:rsidRPr="00B31D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904B9AF0BC4D3EA3516636C89F4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E0A45-4B19-4E67-B7ED-AB07FB962A92}"/>
      </w:docPartPr>
      <w:docPartBody>
        <w:p w:rsidR="00147821" w:rsidRDefault="00482418" w:rsidP="00482418">
          <w:pPr>
            <w:pStyle w:val="13904B9AF0BC4D3EA3516636C89F4E41"/>
          </w:pPr>
          <w:r w:rsidRPr="00B31D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2AC4D57F12490E8F612C382DD53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EE3AA-F689-4BFE-AC8D-14EB27ACE544}"/>
      </w:docPartPr>
      <w:docPartBody>
        <w:p w:rsidR="00147821" w:rsidRDefault="00482418" w:rsidP="00482418">
          <w:pPr>
            <w:pStyle w:val="132AC4D57F12490E8F612C382DD53D1D"/>
          </w:pPr>
          <w:r w:rsidRPr="00B31D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1B97CE641142E6951D408986395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070BE-3EB3-4BB5-9604-039BAFD93908}"/>
      </w:docPartPr>
      <w:docPartBody>
        <w:p w:rsidR="00147821" w:rsidRDefault="00482418" w:rsidP="00482418">
          <w:pPr>
            <w:pStyle w:val="4A1B97CE641142E6951D408986395EAD"/>
          </w:pPr>
          <w:r w:rsidRPr="00B31DA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adeGothic LT">
    <w:charset w:val="00"/>
    <w:family w:val="auto"/>
    <w:pitch w:val="variable"/>
    <w:sig w:usb0="8000002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051C0"/>
    <w:rsid w:val="00147821"/>
    <w:rsid w:val="00353FDA"/>
    <w:rsid w:val="00482418"/>
    <w:rsid w:val="006B032F"/>
    <w:rsid w:val="00B061D7"/>
    <w:rsid w:val="00D05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2418"/>
    <w:rPr>
      <w:color w:val="808080"/>
    </w:rPr>
  </w:style>
  <w:style w:type="paragraph" w:customStyle="1" w:styleId="13904B9AF0BC4D3EA3516636C89F4E41">
    <w:name w:val="13904B9AF0BC4D3EA3516636C89F4E41"/>
    <w:rsid w:val="00482418"/>
  </w:style>
  <w:style w:type="paragraph" w:customStyle="1" w:styleId="132AC4D57F12490E8F612C382DD53D1D">
    <w:name w:val="132AC4D57F12490E8F612C382DD53D1D"/>
    <w:rsid w:val="00482418"/>
  </w:style>
  <w:style w:type="paragraph" w:customStyle="1" w:styleId="4A1B97CE641142E6951D408986395EAD">
    <w:name w:val="4A1B97CE641142E6951D408986395EAD"/>
    <w:rsid w:val="004824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13D113-5C1E-419E-B607-33AC402CD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Title of the Document&gt;</vt:lpstr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Title of the Document&gt;</dc:title>
  <dc:subject>[Document subtitle]</dc:subject>
  <dc:creator>Janine.Morris@datacom.com.au</dc:creator>
  <cp:keywords/>
  <dc:description/>
  <cp:lastModifiedBy>Tynelle Spinner</cp:lastModifiedBy>
  <cp:revision>2</cp:revision>
  <cp:lastPrinted>2022-10-20T03:37:00Z</cp:lastPrinted>
  <dcterms:created xsi:type="dcterms:W3CDTF">2024-10-03T02:24:00Z</dcterms:created>
  <dcterms:modified xsi:type="dcterms:W3CDTF">2024-10-03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anch Name">
    <vt:lpwstr>Branch Name</vt:lpwstr>
  </property>
  <property fmtid="{D5CDD505-2E9C-101B-9397-08002B2CF9AE}" pid="3" name="GrammarlyDocumentId">
    <vt:lpwstr>7d97edc3a66e849161182036e0232615838b27749b5ba740330368bd023c3d80</vt:lpwstr>
  </property>
</Properties>
</file>